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id w:val="-531504246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250839CE" w14:textId="56074684" w:rsidR="001E44B2" w:rsidRPr="000753E8" w:rsidRDefault="001E44B2">
          <w:pPr>
            <w:rPr>
              <w:rFonts w:ascii="Times New Roman" w:hAnsi="Times New Roman" w:cs="Times New Roman"/>
            </w:rPr>
          </w:pPr>
          <w:r w:rsidRPr="000753E8">
            <w:rPr>
              <w:rFonts w:ascii="Times New Roman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92032" behindDoc="1" locked="0" layoutInCell="1" allowOverlap="1" wp14:anchorId="479E4A9C" wp14:editId="51AAF1B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F13B19" w14:textId="3191D7C7" w:rsidR="00001309" w:rsidRPr="00001309" w:rsidRDefault="00395F3A" w:rsidP="00001309">
                                  <w:pPr>
                                    <w:pStyle w:val="NoSpacing"/>
                                    <w:jc w:val="both"/>
                                    <w:rPr>
                                      <w:rFonts w:ascii="Segoe UI" w:hAnsi="Segoe UI" w:cs="Segoe UI"/>
                                      <w:sz w:val="36"/>
                                      <w:szCs w:val="36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Segoe UI" w:hAnsi="Segoe UI" w:cs="Segoe UI"/>
                                      <w:sz w:val="36"/>
                                      <w:szCs w:val="36"/>
                                      <w:shd w:val="clear" w:color="auto" w:fill="FFFFFF"/>
                                    </w:rPr>
                                    <w:t>By Ishan Sharma</w:t>
                                  </w:r>
                                  <w:bookmarkStart w:id="0" w:name="_GoBack"/>
                                  <w:bookmarkEnd w:id="0"/>
                                </w:p>
                                <w:p w14:paraId="2BB76B5A" w14:textId="71753493" w:rsidR="009D5DAD" w:rsidRDefault="00001309" w:rsidP="00001309">
                                  <w:pPr>
                                    <w:pStyle w:val="NoSpacing"/>
                                    <w:jc w:val="both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 w:rsidRPr="00001309">
                                    <w:rPr>
                                      <w:rFonts w:ascii="Segoe UI" w:hAnsi="Segoe UI" w:cs="Segoe UI"/>
                                      <w:sz w:val="36"/>
                                      <w:szCs w:val="36"/>
                                      <w:shd w:val="clear" w:color="auto" w:fill="FFFFFF"/>
                                    </w:rPr>
                                    <w:t xml:space="preserve">MIS/BUAN 6346 - BIG DATA ANALYTICS </w:t>
                                  </w:r>
                                  <w:r w:rsidR="00D21D5A">
                                    <w:rPr>
                                      <w:rFonts w:ascii="Segoe UI" w:hAnsi="Segoe UI" w:cs="Segoe UI"/>
                                      <w:sz w:val="36"/>
                                      <w:szCs w:val="36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EBD6804" w14:textId="75FAA20F" w:rsidR="001E44B2" w:rsidRDefault="001E44B2" w:rsidP="006F23F9">
                                  <w:pPr>
                                    <w:pStyle w:val="NoSpacing"/>
                                    <w:pBdr>
                                      <w:bottom w:val="single" w:sz="6" w:space="4" w:color="7F7F7F" w:themeColor="text1" w:themeTint="80"/>
                                    </w:pBdr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t xml:space="preserve">AWS </w:t>
                                  </w:r>
                                  <w:sdt>
                                    <w:sdtPr>
                                      <w:rPr>
                                        <w:rFonts w:asciiTheme="majorHAnsi" w:eastAsiaTheme="majorEastAsia" w:hAnsiTheme="majorHAnsi" w:cstheme="majorBidi"/>
                                        <w:color w:val="595959" w:themeColor="text1" w:themeTint="A6"/>
                                        <w:sz w:val="108"/>
                                        <w:szCs w:val="108"/>
                                      </w:rPr>
                                      <w:alias w:val="Title"/>
                                      <w:tag w:val=""/>
                                      <w:id w:val="-1476986296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EMR</w:t>
                                      </w:r>
                                    </w:sdtContent>
                                  </w:sdt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t xml:space="preserve"> SET</w:t>
                                  </w:r>
                                  <w:r w:rsidR="00326FCB"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t>U</w:t>
                                  </w: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t>P</w:t>
                                  </w:r>
                                </w:p>
                                <w:p w14:paraId="534C2EEE" w14:textId="546288B5" w:rsidR="001E44B2" w:rsidRDefault="00F83EF2" w:rsidP="006F23F9">
                                  <w:pPr>
                                    <w:pStyle w:val="NoSpacing"/>
                                    <w:spacing w:before="240"/>
                                    <w:jc w:val="center"/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  <w:alias w:val="Subtitle"/>
                                      <w:tag w:val=""/>
                                      <w:id w:val="157346227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0DF7">
                                        <w:rPr>
                                          <w:caps/>
                                          <w:noProof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drawing>
                                          <wp:inline distT="0" distB="0" distL="0" distR="0" wp14:anchorId="22D317E0" wp14:editId="160352B8">
                                            <wp:extent cx="1052763" cy="1052763"/>
                                            <wp:effectExtent l="0" t="0" r="0" b="0"/>
                                            <wp:docPr id="96" name="Picture 96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2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060484" cy="106048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sdtContent>
                                  </w:sdt>
                                  <w:r w:rsidR="00540DF7"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t xml:space="preserve">  </w:t>
                                  </w:r>
                                  <w:r w:rsidR="002B37E4">
                                    <w:rPr>
                                      <w:caps/>
                                      <w:noProof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drawing>
                                      <wp:inline distT="0" distB="0" distL="0" distR="0" wp14:anchorId="152CDC07" wp14:editId="18B6B8F7">
                                        <wp:extent cx="2376237" cy="941172"/>
                                        <wp:effectExtent l="0" t="0" r="5080" b="0"/>
                                        <wp:docPr id="97" name="Picture 9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392925" cy="94778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6F23F9">
                                    <w:rPr>
                                      <w:caps/>
                                      <w:noProof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drawing>
                                      <wp:inline distT="0" distB="0" distL="0" distR="0" wp14:anchorId="66AB33C1" wp14:editId="6FA5B7D0">
                                        <wp:extent cx="1004637" cy="1004637"/>
                                        <wp:effectExtent l="0" t="0" r="5080" b="5080"/>
                                        <wp:docPr id="99" name="Picture 9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10657" cy="101065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79E4A9C" id="Group 119" o:spid="_x0000_s1026" style="position:absolute;margin-left:0;margin-top:0;width:539.6pt;height:719.9pt;z-index:-251624448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" fillcolor="#375623 [1609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p w14:paraId="70F13B19" w14:textId="3191D7C7" w:rsidR="00001309" w:rsidRPr="00001309" w:rsidRDefault="00395F3A" w:rsidP="00001309">
                            <w:pPr>
                              <w:pStyle w:val="NoSpacing"/>
                              <w:jc w:val="both"/>
                              <w:rPr>
                                <w:rFonts w:ascii="Segoe UI" w:hAnsi="Segoe UI" w:cs="Segoe UI"/>
                                <w:sz w:val="36"/>
                                <w:szCs w:val="3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36"/>
                                <w:szCs w:val="36"/>
                                <w:shd w:val="clear" w:color="auto" w:fill="FFFFFF"/>
                              </w:rPr>
                              <w:t>By Ishan Sharma</w:t>
                            </w:r>
                            <w:bookmarkStart w:id="1" w:name="_GoBack"/>
                            <w:bookmarkEnd w:id="1"/>
                          </w:p>
                          <w:p w14:paraId="2BB76B5A" w14:textId="71753493" w:rsidR="009D5DAD" w:rsidRDefault="00001309" w:rsidP="00001309">
                            <w:pPr>
                              <w:pStyle w:val="NoSpacing"/>
                              <w:jc w:val="both"/>
                              <w:rPr>
                                <w:caps/>
                                <w:color w:val="FFFFFF" w:themeColor="background1"/>
                              </w:rPr>
                            </w:pPr>
                            <w:r w:rsidRPr="00001309">
                              <w:rPr>
                                <w:rFonts w:ascii="Segoe UI" w:hAnsi="Segoe UI" w:cs="Segoe UI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MIS/BUAN 6346 - BIG DATA ANALYTICS </w:t>
                            </w:r>
                            <w:r w:rsidR="00D21D5A">
                              <w:rPr>
                                <w:rFonts w:ascii="Segoe UI" w:hAnsi="Segoe UI" w:cs="Segoe UI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p w14:paraId="4EBD6804" w14:textId="75FAA20F" w:rsidR="001E44B2" w:rsidRDefault="001E44B2" w:rsidP="006F23F9">
                            <w:pPr>
                              <w:pStyle w:val="NoSpacing"/>
                              <w:pBdr>
                                <w:bottom w:val="single" w:sz="6" w:space="4" w:color="7F7F7F" w:themeColor="text1" w:themeTint="80"/>
                              </w:pBd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t xml:space="preserve">AWS </w:t>
                            </w:r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color w:val="595959" w:themeColor="text1" w:themeTint="A6"/>
                                  <w:sz w:val="108"/>
                                  <w:szCs w:val="108"/>
                                </w:rPr>
                                <w:alias w:val="Title"/>
                                <w:tag w:val=""/>
                                <w:id w:val="-147698629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EMR</w:t>
                                </w:r>
                              </w:sdtContent>
                            </w:sdt>
                            <w: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t xml:space="preserve"> SET</w:t>
                            </w:r>
                            <w:r w:rsidR="00326FCB"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t>U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t>P</w:t>
                            </w:r>
                          </w:p>
                          <w:p w14:paraId="534C2EEE" w14:textId="546288B5" w:rsidR="001E44B2" w:rsidRDefault="00F83EF2" w:rsidP="006F23F9">
                            <w:pPr>
                              <w:pStyle w:val="NoSpacing"/>
                              <w:spacing w:before="240"/>
                              <w:jc w:val="center"/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4546A" w:themeColor="text2"/>
                                  <w:sz w:val="36"/>
                                  <w:szCs w:val="36"/>
                                </w:rPr>
                                <w:alias w:val="Subtitle"/>
                                <w:tag w:val=""/>
                                <w:id w:val="15734622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0DF7">
                                  <w:rPr>
                                    <w:caps/>
                                    <w:noProof/>
                                    <w:color w:val="44546A" w:themeColor="text2"/>
                                    <w:sz w:val="36"/>
                                    <w:szCs w:val="36"/>
                                  </w:rPr>
                                  <w:drawing>
                                    <wp:inline distT="0" distB="0" distL="0" distR="0" wp14:anchorId="22D317E0" wp14:editId="160352B8">
                                      <wp:extent cx="1052763" cy="1052763"/>
                                      <wp:effectExtent l="0" t="0" r="0" b="0"/>
                                      <wp:docPr id="96" name="Picture 9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60484" cy="10604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sdtContent>
                            </w:sdt>
                            <w:r w:rsidR="00540DF7"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="002B37E4">
                              <w:rPr>
                                <w:caps/>
                                <w:noProof/>
                                <w:color w:val="44546A" w:themeColor="text2"/>
                                <w:sz w:val="36"/>
                                <w:szCs w:val="36"/>
                              </w:rPr>
                              <w:drawing>
                                <wp:inline distT="0" distB="0" distL="0" distR="0" wp14:anchorId="152CDC07" wp14:editId="18B6B8F7">
                                  <wp:extent cx="2376237" cy="941172"/>
                                  <wp:effectExtent l="0" t="0" r="5080" b="0"/>
                                  <wp:docPr id="97" name="Picture 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92925" cy="9477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F23F9">
                              <w:rPr>
                                <w:caps/>
                                <w:noProof/>
                                <w:color w:val="44546A" w:themeColor="text2"/>
                                <w:sz w:val="36"/>
                                <w:szCs w:val="36"/>
                              </w:rPr>
                              <w:drawing>
                                <wp:inline distT="0" distB="0" distL="0" distR="0" wp14:anchorId="66AB33C1" wp14:editId="6FA5B7D0">
                                  <wp:extent cx="1004637" cy="1004637"/>
                                  <wp:effectExtent l="0" t="0" r="5080" b="5080"/>
                                  <wp:docPr id="99" name="Picture 9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0657" cy="10106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B01C769" w14:textId="248ACDE1" w:rsidR="001E44B2" w:rsidRPr="000753E8" w:rsidRDefault="001E44B2">
          <w:pPr>
            <w:rPr>
              <w:rFonts w:ascii="Times New Roman" w:hAnsi="Times New Roman" w:cs="Times New Roman"/>
              <w:noProof/>
            </w:rPr>
          </w:pPr>
          <w:r w:rsidRPr="000753E8">
            <w:rPr>
              <w:rFonts w:ascii="Times New Roman" w:hAnsi="Times New Roman" w:cs="Times New Roman"/>
              <w:noProof/>
            </w:rPr>
            <w:br w:type="page"/>
          </w:r>
        </w:p>
      </w:sdtContent>
    </w:sdt>
    <w:p w14:paraId="71044859" w14:textId="05668915" w:rsidR="00BE420C" w:rsidRPr="000753E8" w:rsidRDefault="00BE420C">
      <w:pPr>
        <w:rPr>
          <w:rFonts w:ascii="Times New Roman" w:hAnsi="Times New Roman" w:cs="Times New Roman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91914275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3DA784" w14:textId="430E6C7C" w:rsidR="009310E4" w:rsidRPr="006527D4" w:rsidRDefault="009310E4">
          <w:pPr>
            <w:pStyle w:val="TOCHeading"/>
            <w:rPr>
              <w:rFonts w:ascii="Times New Roman" w:hAnsi="Times New Roman" w:cs="Times New Roman"/>
              <w:b/>
              <w:bCs/>
            </w:rPr>
          </w:pPr>
          <w:r w:rsidRPr="006527D4">
            <w:rPr>
              <w:rFonts w:ascii="Times New Roman" w:hAnsi="Times New Roman" w:cs="Times New Roman"/>
              <w:b/>
              <w:bCs/>
            </w:rPr>
            <w:t>Contents</w:t>
          </w:r>
        </w:p>
        <w:p w14:paraId="6EE49D15" w14:textId="4040A5F4" w:rsidR="009310E4" w:rsidRPr="006527D4" w:rsidRDefault="009310E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b/>
              <w:bCs/>
              <w:noProof/>
              <w:sz w:val="32"/>
              <w:szCs w:val="32"/>
            </w:rPr>
          </w:pPr>
          <w:r w:rsidRPr="006527D4">
            <w:rPr>
              <w:rFonts w:ascii="Times New Roman" w:hAnsi="Times New Roman" w:cs="Times New Roman"/>
              <w:b/>
              <w:bCs/>
              <w:sz w:val="32"/>
              <w:szCs w:val="32"/>
            </w:rPr>
            <w:fldChar w:fldCharType="begin"/>
          </w:r>
          <w:r w:rsidRPr="006527D4">
            <w:rPr>
              <w:rFonts w:ascii="Times New Roman" w:hAnsi="Times New Roman" w:cs="Times New Roman"/>
              <w:b/>
              <w:bCs/>
              <w:sz w:val="32"/>
              <w:szCs w:val="32"/>
            </w:rPr>
            <w:instrText xml:space="preserve"> TOC \o "1-3" \h \z \u </w:instrText>
          </w:r>
          <w:r w:rsidRPr="006527D4">
            <w:rPr>
              <w:rFonts w:ascii="Times New Roman" w:hAnsi="Times New Roman" w:cs="Times New Roman"/>
              <w:b/>
              <w:bCs/>
              <w:sz w:val="32"/>
              <w:szCs w:val="32"/>
            </w:rPr>
            <w:fldChar w:fldCharType="separate"/>
          </w:r>
          <w:hyperlink w:anchor="_Toc39765354" w:history="1">
            <w:r w:rsidRPr="006527D4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t>Making a Key Pair</w:t>
            </w:r>
            <w:r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ab/>
            </w:r>
            <w:r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instrText xml:space="preserve"> PAGEREF _Toc39765354 \h </w:instrText>
            </w:r>
            <w:r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</w:r>
            <w:r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>2</w:t>
            </w:r>
            <w:r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36B252A" w14:textId="68CAE14F" w:rsidR="009310E4" w:rsidRPr="006527D4" w:rsidRDefault="00F83EF2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b/>
              <w:bCs/>
              <w:noProof/>
              <w:sz w:val="32"/>
              <w:szCs w:val="32"/>
            </w:rPr>
          </w:pPr>
          <w:hyperlink w:anchor="_Toc39765355" w:history="1">
            <w:r w:rsidR="009310E4" w:rsidRPr="006527D4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t>Making an AWS ROLE</w: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ab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instrText xml:space="preserve"> PAGEREF _Toc39765355 \h </w:instrTex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>3</w: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07DA3E2" w14:textId="0438D56D" w:rsidR="009310E4" w:rsidRPr="006527D4" w:rsidRDefault="00F83EF2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b/>
              <w:bCs/>
              <w:noProof/>
              <w:sz w:val="32"/>
              <w:szCs w:val="32"/>
            </w:rPr>
          </w:pPr>
          <w:hyperlink w:anchor="_Toc39765356" w:history="1">
            <w:r w:rsidR="009310E4" w:rsidRPr="006527D4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t>Provition an EMR Cluster</w: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ab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instrText xml:space="preserve"> PAGEREF _Toc39765356 \h </w:instrTex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>11</w: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F04F6F4" w14:textId="32D99E6E" w:rsidR="009310E4" w:rsidRPr="006527D4" w:rsidRDefault="00F83EF2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b/>
              <w:bCs/>
              <w:noProof/>
              <w:sz w:val="32"/>
              <w:szCs w:val="32"/>
            </w:rPr>
          </w:pPr>
          <w:hyperlink w:anchor="_Toc39765357" w:history="1">
            <w:r w:rsidR="009310E4" w:rsidRPr="006527D4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t>Steps to modify the security group:</w: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ab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instrText xml:space="preserve"> PAGEREF _Toc39765357 \h </w:instrTex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>17</w: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C82F762" w14:textId="391CF76C" w:rsidR="009310E4" w:rsidRPr="006527D4" w:rsidRDefault="00F83EF2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b/>
              <w:bCs/>
              <w:noProof/>
              <w:sz w:val="32"/>
              <w:szCs w:val="32"/>
            </w:rPr>
          </w:pPr>
          <w:hyperlink w:anchor="_Toc39765358" w:history="1">
            <w:r w:rsidR="009310E4" w:rsidRPr="006527D4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t>Setup the terminal MobaXterm</w: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ab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instrText xml:space="preserve"> PAGEREF _Toc39765358 \h </w:instrTex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t>20</w:t>
            </w:r>
            <w:r w:rsidR="009310E4" w:rsidRPr="006527D4">
              <w:rPr>
                <w:rFonts w:ascii="Times New Roman" w:hAnsi="Times New Roman" w:cs="Times New Roman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A506B84" w14:textId="274CA97A" w:rsidR="009310E4" w:rsidRDefault="009310E4">
          <w:r w:rsidRPr="006527D4">
            <w:rPr>
              <w:rFonts w:ascii="Times New Roman" w:hAnsi="Times New Roman" w:cs="Times New Roman"/>
              <w:b/>
              <w:bCs/>
              <w:noProof/>
              <w:sz w:val="32"/>
              <w:szCs w:val="32"/>
            </w:rPr>
            <w:fldChar w:fldCharType="end"/>
          </w:r>
        </w:p>
      </w:sdtContent>
    </w:sdt>
    <w:p w14:paraId="21902541" w14:textId="15CA423B" w:rsidR="004E60EF" w:rsidRDefault="004E60EF"/>
    <w:p w14:paraId="1CC3AD3A" w14:textId="143340C6" w:rsidR="00184417" w:rsidRPr="000753E8" w:rsidRDefault="00184417">
      <w:pPr>
        <w:rPr>
          <w:rFonts w:ascii="Times New Roman" w:hAnsi="Times New Roman" w:cs="Times New Roman"/>
          <w:noProof/>
        </w:rPr>
      </w:pPr>
    </w:p>
    <w:p w14:paraId="0D48B450" w14:textId="77777777" w:rsidR="00184417" w:rsidRPr="000753E8" w:rsidRDefault="00184417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br w:type="page"/>
      </w:r>
    </w:p>
    <w:p w14:paraId="47E28CB1" w14:textId="6DDA38D1" w:rsidR="006953D8" w:rsidRPr="001C0F00" w:rsidRDefault="006953D8" w:rsidP="009310E4">
      <w:pPr>
        <w:pStyle w:val="Heading1"/>
        <w:rPr>
          <w:rFonts w:ascii="Times New Roman" w:hAnsi="Times New Roman" w:cs="Times New Roman"/>
          <w:noProof/>
        </w:rPr>
      </w:pPr>
      <w:bookmarkStart w:id="2" w:name="_Toc39764379"/>
      <w:bookmarkStart w:id="3" w:name="_Toc39764905"/>
      <w:bookmarkStart w:id="4" w:name="_Toc39765354"/>
      <w:r w:rsidRPr="001C0F00">
        <w:rPr>
          <w:rFonts w:ascii="Times New Roman" w:hAnsi="Times New Roman" w:cs="Times New Roman"/>
          <w:noProof/>
        </w:rPr>
        <w:lastRenderedPageBreak/>
        <w:t>Making a Key Pair</w:t>
      </w:r>
      <w:bookmarkEnd w:id="2"/>
      <w:bookmarkEnd w:id="3"/>
      <w:bookmarkEnd w:id="4"/>
    </w:p>
    <w:p w14:paraId="67C2AA80" w14:textId="77777777" w:rsidR="000753E8" w:rsidRPr="000753E8" w:rsidRDefault="000753E8" w:rsidP="009310E4">
      <w:pPr>
        <w:rPr>
          <w:rFonts w:ascii="Times New Roman" w:hAnsi="Times New Roman" w:cs="Times New Roman"/>
        </w:rPr>
      </w:pPr>
    </w:p>
    <w:p w14:paraId="6E4BFB81" w14:textId="29D768F7" w:rsidR="000318BD" w:rsidRPr="000753E8" w:rsidRDefault="000318BD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t xml:space="preserve">Aws console- Select the region as </w:t>
      </w:r>
      <w:r w:rsidRPr="000753E8">
        <w:rPr>
          <w:rFonts w:ascii="Times New Roman" w:hAnsi="Times New Roman" w:cs="Times New Roman"/>
          <w:noProof/>
          <w:color w:val="FF0000"/>
        </w:rPr>
        <w:t>N.Vergina</w:t>
      </w:r>
    </w:p>
    <w:p w14:paraId="73FC876F" w14:textId="77777777" w:rsidR="00C62389" w:rsidRPr="000753E8" w:rsidRDefault="000318BD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E1A050" wp14:editId="00CFD02B">
                <wp:simplePos x="0" y="0"/>
                <wp:positionH relativeFrom="column">
                  <wp:posOffset>4868562</wp:posOffset>
                </wp:positionH>
                <wp:positionV relativeFrom="paragraph">
                  <wp:posOffset>484120</wp:posOffset>
                </wp:positionV>
                <wp:extent cx="420130" cy="151812"/>
                <wp:effectExtent l="0" t="0" r="18415" b="1968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130" cy="1518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8678F0" id="Rectangle 2" o:spid="_x0000_s1026" style="position:absolute;margin-left:383.35pt;margin-top:38.1pt;width:33.1pt;height:11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" filled="f" strokecolor="yellow"/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3F71B074" wp14:editId="078B19C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03C62" w14:textId="4EBDDA4C" w:rsidR="008E3227" w:rsidRPr="000753E8" w:rsidRDefault="008E3227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t>Click on the launch button to generate a new key</w:t>
      </w:r>
      <w:r w:rsidR="004814B9" w:rsidRPr="000753E8">
        <w:rPr>
          <w:rFonts w:ascii="Times New Roman" w:hAnsi="Times New Roman" w:cs="Times New Roman"/>
          <w:noProof/>
        </w:rPr>
        <w:t xml:space="preserve"> pair.</w:t>
      </w:r>
    </w:p>
    <w:p w14:paraId="6E8975CF" w14:textId="4D57889C" w:rsidR="004814B9" w:rsidRPr="000753E8" w:rsidRDefault="004814B9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2733F5" wp14:editId="5D011691">
                <wp:simplePos x="0" y="0"/>
                <wp:positionH relativeFrom="column">
                  <wp:posOffset>3531</wp:posOffset>
                </wp:positionH>
                <wp:positionV relativeFrom="paragraph">
                  <wp:posOffset>2492534</wp:posOffset>
                </wp:positionV>
                <wp:extent cx="1355712" cy="314215"/>
                <wp:effectExtent l="19050" t="19050" r="16510" b="101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5712" cy="31421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5688D0" id="Rectangle 20" o:spid="_x0000_s1026" style="position:absolute;margin-left:.3pt;margin-top:196.25pt;width:106.75pt;height:24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" filled="f" strokecolor="yellow" strokeweight="2.25pt"/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0DCBAD58" wp14:editId="59C5B553">
            <wp:extent cx="5943600" cy="279590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097CC" w14:textId="276C3FC2" w:rsidR="006953D8" w:rsidRPr="000753E8" w:rsidRDefault="006953D8" w:rsidP="009310E4">
      <w:pPr>
        <w:rPr>
          <w:rFonts w:ascii="Times New Roman" w:hAnsi="Times New Roman" w:cs="Times New Roman"/>
        </w:rPr>
      </w:pPr>
    </w:p>
    <w:p w14:paraId="7ED6B65C" w14:textId="0E1EF32B" w:rsidR="006953D8" w:rsidRPr="000753E8" w:rsidRDefault="006953D8" w:rsidP="009310E4">
      <w:pPr>
        <w:rPr>
          <w:rFonts w:ascii="Times New Roman" w:hAnsi="Times New Roman" w:cs="Times New Roman"/>
        </w:rPr>
      </w:pPr>
    </w:p>
    <w:p w14:paraId="546362F4" w14:textId="03D81C89" w:rsidR="006953D8" w:rsidRPr="000753E8" w:rsidRDefault="006953D8" w:rsidP="009310E4">
      <w:pPr>
        <w:rPr>
          <w:rFonts w:ascii="Times New Roman" w:hAnsi="Times New Roman" w:cs="Times New Roman"/>
        </w:rPr>
      </w:pPr>
    </w:p>
    <w:p w14:paraId="14CB6AD8" w14:textId="57480D00" w:rsidR="006953D8" w:rsidRPr="000753E8" w:rsidRDefault="006953D8" w:rsidP="009310E4">
      <w:pPr>
        <w:pStyle w:val="Heading1"/>
      </w:pPr>
      <w:bookmarkStart w:id="5" w:name="_Toc39764380"/>
      <w:bookmarkStart w:id="6" w:name="_Toc39764906"/>
      <w:bookmarkStart w:id="7" w:name="_Toc39765355"/>
      <w:r w:rsidRPr="000753E8">
        <w:lastRenderedPageBreak/>
        <w:t>Making a</w:t>
      </w:r>
      <w:r w:rsidR="0040427C" w:rsidRPr="000753E8">
        <w:t>n</w:t>
      </w:r>
      <w:r w:rsidRPr="000753E8">
        <w:t xml:space="preserve"> AWS ROLE</w:t>
      </w:r>
      <w:bookmarkEnd w:id="5"/>
      <w:bookmarkEnd w:id="6"/>
      <w:bookmarkEnd w:id="7"/>
    </w:p>
    <w:p w14:paraId="012C49F8" w14:textId="30347619" w:rsidR="0009621E" w:rsidRPr="000753E8" w:rsidRDefault="0009621E" w:rsidP="009310E4">
      <w:pPr>
        <w:rPr>
          <w:rFonts w:ascii="Times New Roman" w:hAnsi="Times New Roman" w:cs="Times New Roman"/>
        </w:rPr>
      </w:pPr>
    </w:p>
    <w:p w14:paraId="0E08469A" w14:textId="4A9DD53E" w:rsidR="009C0556" w:rsidRPr="000753E8" w:rsidRDefault="00F91197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Make</w:t>
      </w:r>
      <w:r w:rsidR="00375377" w:rsidRPr="000753E8">
        <w:rPr>
          <w:rFonts w:ascii="Times New Roman" w:hAnsi="Times New Roman" w:cs="Times New Roman"/>
        </w:rPr>
        <w:t xml:space="preserve"> </w:t>
      </w:r>
      <w:r w:rsidR="001E0509" w:rsidRPr="000753E8">
        <w:rPr>
          <w:rFonts w:ascii="Times New Roman" w:hAnsi="Times New Roman" w:cs="Times New Roman"/>
        </w:rPr>
        <w:t>EMR_</w:t>
      </w:r>
      <w:r w:rsidR="00A25529" w:rsidRPr="000753E8">
        <w:rPr>
          <w:rFonts w:ascii="Times New Roman" w:hAnsi="Times New Roman" w:cs="Times New Roman"/>
        </w:rPr>
        <w:t xml:space="preserve">DefaultRole </w:t>
      </w:r>
      <w:r w:rsidR="00DD4731" w:rsidRPr="000753E8">
        <w:rPr>
          <w:rFonts w:ascii="Times New Roman" w:hAnsi="Times New Roman" w:cs="Times New Roman"/>
        </w:rPr>
        <w:t>IAM role</w:t>
      </w:r>
      <w:r w:rsidRPr="000753E8">
        <w:rPr>
          <w:rFonts w:ascii="Times New Roman" w:hAnsi="Times New Roman" w:cs="Times New Roman"/>
        </w:rPr>
        <w:t xml:space="preserve"> (</w:t>
      </w:r>
      <w:r w:rsidR="0086143D" w:rsidRPr="000753E8">
        <w:rPr>
          <w:rFonts w:ascii="Times New Roman" w:hAnsi="Times New Roman" w:cs="Times New Roman"/>
        </w:rPr>
        <w:t xml:space="preserve">In AWS you create Roles and then assign them to </w:t>
      </w:r>
      <w:r w:rsidR="00971390" w:rsidRPr="000753E8">
        <w:rPr>
          <w:rFonts w:ascii="Times New Roman" w:hAnsi="Times New Roman" w:cs="Times New Roman"/>
        </w:rPr>
        <w:t>AWS resources)</w:t>
      </w:r>
    </w:p>
    <w:p w14:paraId="0E1C67A8" w14:textId="2E360960" w:rsidR="00DD4731" w:rsidRPr="000753E8" w:rsidRDefault="00B91A2C" w:rsidP="009310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DD4731" w:rsidRPr="000753E8">
        <w:rPr>
          <w:rFonts w:ascii="Times New Roman" w:hAnsi="Times New Roman" w:cs="Times New Roman"/>
        </w:rPr>
        <w:t xml:space="preserve">o provision the </w:t>
      </w:r>
      <w:r w:rsidR="002F28D5" w:rsidRPr="000753E8">
        <w:rPr>
          <w:rFonts w:ascii="Times New Roman" w:hAnsi="Times New Roman" w:cs="Times New Roman"/>
        </w:rPr>
        <w:t>EMR cluster we need to have the following policies</w:t>
      </w:r>
      <w:r w:rsidR="003639B5" w:rsidRPr="000753E8">
        <w:rPr>
          <w:rFonts w:ascii="Times New Roman" w:hAnsi="Times New Roman" w:cs="Times New Roman"/>
        </w:rPr>
        <w:t xml:space="preserve"> to the EMR_DefaultRole</w:t>
      </w:r>
    </w:p>
    <w:p w14:paraId="01576DD2" w14:textId="115EF67D" w:rsidR="003639B5" w:rsidRPr="000753E8" w:rsidRDefault="003639B5" w:rsidP="009310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AmazonElasticMapReduceFullAccess</w:t>
      </w:r>
    </w:p>
    <w:p w14:paraId="0322CF4A" w14:textId="18681994" w:rsidR="003639B5" w:rsidRPr="000753E8" w:rsidRDefault="008D6DBB" w:rsidP="009310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AmazonElasticMapReduceforEC2Role</w:t>
      </w:r>
    </w:p>
    <w:p w14:paraId="6CAA1436" w14:textId="43558439" w:rsidR="008D6DBB" w:rsidRPr="000753E8" w:rsidRDefault="008D6DBB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Follow the following steps </w:t>
      </w:r>
    </w:p>
    <w:p w14:paraId="15324D6A" w14:textId="77777777" w:rsidR="009F0600" w:rsidRPr="000753E8" w:rsidRDefault="008D6DBB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</w:rPr>
        <w:t>Step1-</w:t>
      </w:r>
      <w:r w:rsidR="003F4C3A" w:rsidRPr="000753E8">
        <w:rPr>
          <w:rFonts w:ascii="Times New Roman" w:hAnsi="Times New Roman" w:cs="Times New Roman"/>
        </w:rPr>
        <w:t xml:space="preserve"> Go the AWS  console and search IAM</w:t>
      </w:r>
    </w:p>
    <w:p w14:paraId="1BBB6427" w14:textId="77777777" w:rsidR="000C6980" w:rsidRPr="000753E8" w:rsidRDefault="009F0600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74036023" wp14:editId="538422D1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77527" w14:textId="77777777" w:rsidR="000C6980" w:rsidRPr="000753E8" w:rsidRDefault="000C6980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Click on the roles</w:t>
      </w:r>
    </w:p>
    <w:p w14:paraId="42BE4C42" w14:textId="1A41E7E6" w:rsidR="008D6DBB" w:rsidRPr="000753E8" w:rsidRDefault="007E6FFD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6A17C0" wp14:editId="214F9A85">
                <wp:simplePos x="0" y="0"/>
                <wp:positionH relativeFrom="column">
                  <wp:posOffset>525308</wp:posOffset>
                </wp:positionH>
                <wp:positionV relativeFrom="paragraph">
                  <wp:posOffset>1619028</wp:posOffset>
                </wp:positionV>
                <wp:extent cx="378499" cy="45719"/>
                <wp:effectExtent l="0" t="57150" r="21590" b="5016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8499" cy="45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accent4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12B3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41.35pt;margin-top:127.5pt;width:29.8pt;height:3.6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" strokecolor="#ffc000 [3207]" strokeweight="1pt">
                <v:stroke endarrow="block" joinstyle="miter"/>
              </v:shape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409661" wp14:editId="77FF1BB4">
                <wp:simplePos x="0" y="0"/>
                <wp:positionH relativeFrom="column">
                  <wp:posOffset>84732</wp:posOffset>
                </wp:positionH>
                <wp:positionV relativeFrom="paragraph">
                  <wp:posOffset>1560482</wp:posOffset>
                </wp:positionV>
                <wp:extent cx="381294" cy="102384"/>
                <wp:effectExtent l="0" t="0" r="19050" b="120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294" cy="1023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16D1CA" id="Rectangle 5" o:spid="_x0000_s1026" style="position:absolute;margin-left:6.65pt;margin-top:122.85pt;width:30pt;height:8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" filled="f" strokecolor="#ffc000 [3207]" strokeweight="1pt"/>
            </w:pict>
          </mc:Fallback>
        </mc:AlternateContent>
      </w:r>
      <w:r w:rsidR="000C6980" w:rsidRPr="000753E8">
        <w:rPr>
          <w:rFonts w:ascii="Times New Roman" w:hAnsi="Times New Roman" w:cs="Times New Roman"/>
          <w:noProof/>
        </w:rPr>
        <w:drawing>
          <wp:inline distT="0" distB="0" distL="0" distR="0" wp14:anchorId="73F847A7" wp14:editId="6D7F1369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6DBB" w:rsidRPr="000753E8">
        <w:rPr>
          <w:rFonts w:ascii="Times New Roman" w:hAnsi="Times New Roman" w:cs="Times New Roman"/>
        </w:rPr>
        <w:t xml:space="preserve"> </w:t>
      </w:r>
    </w:p>
    <w:p w14:paraId="44ECD876" w14:textId="6438841F" w:rsidR="00971390" w:rsidRPr="000753E8" w:rsidRDefault="00FC0F8A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Click on Create</w:t>
      </w:r>
      <w:r w:rsidR="00B91A2C">
        <w:rPr>
          <w:rFonts w:ascii="Times New Roman" w:hAnsi="Times New Roman" w:cs="Times New Roman"/>
        </w:rPr>
        <w:t xml:space="preserve"> </w:t>
      </w:r>
      <w:r w:rsidRPr="000753E8">
        <w:rPr>
          <w:rFonts w:ascii="Times New Roman" w:hAnsi="Times New Roman" w:cs="Times New Roman"/>
        </w:rPr>
        <w:t>roles</w:t>
      </w:r>
    </w:p>
    <w:p w14:paraId="37CD60AB" w14:textId="278A1604" w:rsidR="00FC0F8A" w:rsidRPr="000753E8" w:rsidRDefault="00FC0F8A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2DF47B86" wp14:editId="392ED049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B57F7" w14:textId="080E291C" w:rsidR="00000408" w:rsidRPr="000753E8" w:rsidRDefault="00000408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Select the use case</w:t>
      </w:r>
    </w:p>
    <w:p w14:paraId="224BC481" w14:textId="72C64A47" w:rsidR="00000408" w:rsidRPr="000753E8" w:rsidRDefault="007E6FFD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1C7CB4" wp14:editId="16EBFD25">
                <wp:simplePos x="0" y="0"/>
                <wp:positionH relativeFrom="column">
                  <wp:posOffset>2492534</wp:posOffset>
                </wp:positionH>
                <wp:positionV relativeFrom="paragraph">
                  <wp:posOffset>1285103</wp:posOffset>
                </wp:positionV>
                <wp:extent cx="423661" cy="137689"/>
                <wp:effectExtent l="0" t="0" r="14605" b="1524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661" cy="137689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BC5FC1" id="Rectangle 25" o:spid="_x0000_s1026" style="position:absolute;margin-left:196.25pt;margin-top:101.2pt;width:33.35pt;height:10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" filled="f" strokecolor="#ffc000 [3207]" strokeweight="1pt"/>
            </w:pict>
          </mc:Fallback>
        </mc:AlternateContent>
      </w:r>
      <w:r w:rsidR="00000408" w:rsidRPr="000753E8">
        <w:rPr>
          <w:rFonts w:ascii="Times New Roman" w:hAnsi="Times New Roman" w:cs="Times New Roman"/>
          <w:noProof/>
        </w:rPr>
        <w:drawing>
          <wp:inline distT="0" distB="0" distL="0" distR="0" wp14:anchorId="1598BB54" wp14:editId="467DA506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933B0" w14:textId="77777777" w:rsidR="00C65451" w:rsidRPr="000753E8" w:rsidRDefault="00C65451" w:rsidP="009310E4">
      <w:pPr>
        <w:rPr>
          <w:rFonts w:ascii="Times New Roman" w:hAnsi="Times New Roman" w:cs="Times New Roman"/>
        </w:rPr>
      </w:pPr>
    </w:p>
    <w:p w14:paraId="599BC398" w14:textId="1648A320" w:rsidR="004016E1" w:rsidRPr="000753E8" w:rsidRDefault="004016E1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Now search the polices </w:t>
      </w:r>
      <w:r w:rsidR="00C506A5" w:rsidRPr="000753E8">
        <w:rPr>
          <w:rFonts w:ascii="Times New Roman" w:hAnsi="Times New Roman" w:cs="Times New Roman"/>
        </w:rPr>
        <w:t>mentioned above.</w:t>
      </w:r>
    </w:p>
    <w:p w14:paraId="696147EA" w14:textId="2CC11F3F" w:rsidR="00C65451" w:rsidRPr="000753E8" w:rsidRDefault="00C65451" w:rsidP="009310E4">
      <w:pPr>
        <w:rPr>
          <w:rFonts w:ascii="Times New Roman" w:hAnsi="Times New Roman" w:cs="Times New Roman"/>
        </w:rPr>
      </w:pPr>
    </w:p>
    <w:p w14:paraId="1C416B49" w14:textId="0539CAA6" w:rsidR="004016E1" w:rsidRPr="000753E8" w:rsidRDefault="004016E1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20E46752" wp14:editId="5683023D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FE5E6" w14:textId="2E4A7893" w:rsidR="00337092" w:rsidRPr="000753E8" w:rsidRDefault="00337092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ADB99EA" wp14:editId="01CAB1D4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5E57" w14:textId="7D76BE2C" w:rsidR="00E0162E" w:rsidRPr="000753E8" w:rsidRDefault="00E0162E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Now search the EMR_DefaultRole just created above:</w:t>
      </w:r>
    </w:p>
    <w:p w14:paraId="4F6A8A68" w14:textId="77777777" w:rsidR="00E0162E" w:rsidRPr="000753E8" w:rsidRDefault="00E0162E" w:rsidP="009310E4">
      <w:pPr>
        <w:rPr>
          <w:rFonts w:ascii="Times New Roman" w:hAnsi="Times New Roman" w:cs="Times New Roman"/>
        </w:rPr>
      </w:pPr>
    </w:p>
    <w:p w14:paraId="228DC982" w14:textId="728C6DAD" w:rsidR="00E0162E" w:rsidRPr="000753E8" w:rsidRDefault="00E0162E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10587C50" wp14:editId="3C47EC8C">
            <wp:extent cx="5943600" cy="2150745"/>
            <wp:effectExtent l="0" t="0" r="0" b="190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D296A" w14:textId="3B615967" w:rsidR="00C65451" w:rsidRPr="000753E8" w:rsidRDefault="00FA6772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Click on the EMR_DefaultRole name to see the following </w:t>
      </w:r>
      <w:r w:rsidR="00734C6D" w:rsidRPr="000753E8">
        <w:rPr>
          <w:rFonts w:ascii="Times New Roman" w:hAnsi="Times New Roman" w:cs="Times New Roman"/>
        </w:rPr>
        <w:t>screen</w:t>
      </w:r>
    </w:p>
    <w:p w14:paraId="20AFAB4C" w14:textId="344CC58E" w:rsidR="00734C6D" w:rsidRPr="000753E8" w:rsidRDefault="00734C6D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08A1C32" wp14:editId="4E33CD03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3ADC9" w14:textId="53515C06" w:rsidR="00734C6D" w:rsidRPr="000753E8" w:rsidRDefault="00734C6D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Click on the attach Policies:</w:t>
      </w:r>
    </w:p>
    <w:p w14:paraId="73442832" w14:textId="33578BAC" w:rsidR="00411DC2" w:rsidRPr="000753E8" w:rsidRDefault="00411DC2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5BCE5264" wp14:editId="6ABB6D28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82F8C" w14:textId="67318DEC" w:rsidR="00350D6F" w:rsidRPr="000753E8" w:rsidRDefault="00411DC2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Here search the polices to be added in the role</w:t>
      </w:r>
      <w:r w:rsidR="00FC2D34" w:rsidRPr="000753E8">
        <w:rPr>
          <w:rFonts w:ascii="Times New Roman" w:hAnsi="Times New Roman" w:cs="Times New Roman"/>
        </w:rPr>
        <w:t>:</w:t>
      </w:r>
      <w:r w:rsidR="00350D6F" w:rsidRPr="000753E8">
        <w:rPr>
          <w:rFonts w:ascii="Times New Roman" w:hAnsi="Times New Roman" w:cs="Times New Roman"/>
        </w:rPr>
        <w:t>AmazonElasticMapReduceFullAccess</w:t>
      </w:r>
    </w:p>
    <w:p w14:paraId="671CC2D9" w14:textId="31EDD353" w:rsidR="00FC2D34" w:rsidRPr="000753E8" w:rsidRDefault="002E7A2A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8AF6D0F" wp14:editId="54ADFDC8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0DFB0" w14:textId="1ECC4E26" w:rsidR="002E7A2A" w:rsidRPr="000753E8" w:rsidRDefault="002E7A2A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Now click on the attach pol</w:t>
      </w:r>
      <w:r w:rsidR="00BA0D5C" w:rsidRPr="000753E8">
        <w:rPr>
          <w:rFonts w:ascii="Times New Roman" w:hAnsi="Times New Roman" w:cs="Times New Roman"/>
        </w:rPr>
        <w:t xml:space="preserve">icies again </w:t>
      </w:r>
    </w:p>
    <w:p w14:paraId="1EDEC76C" w14:textId="228C8A61" w:rsidR="00BA0D5C" w:rsidRPr="000753E8" w:rsidRDefault="00BA0D5C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6E6CF568" wp14:editId="381F4450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57280" w14:textId="5836BB10" w:rsidR="00BA0D5C" w:rsidRPr="000753E8" w:rsidRDefault="00811A14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30CA14B" wp14:editId="60EBC8D2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3456E" w14:textId="0F24CF6E" w:rsidR="00595944" w:rsidRPr="000753E8" w:rsidRDefault="00595944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Search for the role AmazonElasticMapReduceforEC2Role</w:t>
      </w:r>
    </w:p>
    <w:p w14:paraId="1E846CFB" w14:textId="3EB46EBE" w:rsidR="00595944" w:rsidRPr="000753E8" w:rsidRDefault="00595944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4ECDF411" wp14:editId="3F7A83F2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94BA3" w14:textId="41DA879E" w:rsidR="00293973" w:rsidRPr="000753E8" w:rsidRDefault="00293973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Select the polices and then click the attach policies button</w:t>
      </w:r>
    </w:p>
    <w:p w14:paraId="7791A03F" w14:textId="0D9D3E80" w:rsidR="00293973" w:rsidRPr="000753E8" w:rsidRDefault="00293973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F3F16F4" wp14:editId="43329639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5CA3B" w14:textId="7D86FA11" w:rsidR="00122D81" w:rsidRPr="000753E8" w:rsidRDefault="00786D72" w:rsidP="009310E4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54158B87" wp14:editId="72F66AF5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3549" w:rsidRPr="000753E8">
        <w:rPr>
          <w:rFonts w:ascii="Times New Roman" w:hAnsi="Times New Roman" w:cs="Times New Roman"/>
        </w:rPr>
        <w:t xml:space="preserve"> </w:t>
      </w:r>
    </w:p>
    <w:p w14:paraId="3E346725" w14:textId="7B65D1C7" w:rsidR="0040427C" w:rsidRPr="000753E8" w:rsidRDefault="0040427C" w:rsidP="009310E4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173690CE" w14:textId="235DF8A4" w:rsidR="0040427C" w:rsidRPr="000753E8" w:rsidRDefault="0040427C" w:rsidP="009310E4">
      <w:pPr>
        <w:rPr>
          <w:rFonts w:ascii="Times New Roman" w:hAnsi="Times New Roman" w:cs="Times New Roman"/>
          <w:noProof/>
        </w:rPr>
      </w:pPr>
    </w:p>
    <w:p w14:paraId="67188231" w14:textId="3247911B" w:rsidR="0040427C" w:rsidRPr="000753E8" w:rsidRDefault="0040427C" w:rsidP="009310E4">
      <w:pPr>
        <w:rPr>
          <w:rFonts w:ascii="Times New Roman" w:hAnsi="Times New Roman" w:cs="Times New Roman"/>
          <w:noProof/>
        </w:rPr>
      </w:pPr>
    </w:p>
    <w:p w14:paraId="7E968395" w14:textId="55DD4EBA" w:rsidR="0040427C" w:rsidRPr="000753E8" w:rsidRDefault="0040427C" w:rsidP="009310E4">
      <w:pPr>
        <w:pStyle w:val="Heading1"/>
        <w:rPr>
          <w:noProof/>
        </w:rPr>
      </w:pPr>
      <w:bookmarkStart w:id="8" w:name="_Toc39764381"/>
      <w:bookmarkStart w:id="9" w:name="_Toc39764907"/>
      <w:bookmarkStart w:id="10" w:name="_Toc39765356"/>
      <w:r w:rsidRPr="000753E8">
        <w:rPr>
          <w:noProof/>
        </w:rPr>
        <w:lastRenderedPageBreak/>
        <w:t>Provi</w:t>
      </w:r>
      <w:r w:rsidR="007D14ED">
        <w:rPr>
          <w:noProof/>
        </w:rPr>
        <w:t>s</w:t>
      </w:r>
      <w:r w:rsidRPr="000753E8">
        <w:rPr>
          <w:noProof/>
        </w:rPr>
        <w:t>ion an EMR Cluster</w:t>
      </w:r>
      <w:bookmarkEnd w:id="8"/>
      <w:bookmarkEnd w:id="9"/>
      <w:bookmarkEnd w:id="10"/>
    </w:p>
    <w:p w14:paraId="7E2EF5CC" w14:textId="77777777" w:rsidR="0040427C" w:rsidRPr="000753E8" w:rsidRDefault="0040427C" w:rsidP="009310E4">
      <w:pPr>
        <w:rPr>
          <w:rFonts w:ascii="Times New Roman" w:hAnsi="Times New Roman" w:cs="Times New Roman"/>
        </w:rPr>
      </w:pPr>
    </w:p>
    <w:p w14:paraId="0317A7CB" w14:textId="4EC2835E" w:rsidR="00DB3549" w:rsidRPr="000753E8" w:rsidRDefault="00F946CC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15A95367" wp14:editId="7F594C2F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556C" w14:textId="2BFADE5F" w:rsidR="00F946CC" w:rsidRPr="000753E8" w:rsidRDefault="00F946CC" w:rsidP="009310E4">
      <w:pPr>
        <w:rPr>
          <w:rFonts w:ascii="Times New Roman" w:hAnsi="Times New Roman" w:cs="Times New Roman"/>
        </w:rPr>
      </w:pPr>
    </w:p>
    <w:p w14:paraId="5231A6C5" w14:textId="110369B3" w:rsidR="006A2AE7" w:rsidRPr="000753E8" w:rsidRDefault="006A2AE7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Click on the </w:t>
      </w:r>
      <w:r w:rsidR="008F0E79" w:rsidRPr="000753E8">
        <w:rPr>
          <w:rFonts w:ascii="Times New Roman" w:hAnsi="Times New Roman" w:cs="Times New Roman"/>
        </w:rPr>
        <w:t xml:space="preserve">Create cluster </w:t>
      </w:r>
    </w:p>
    <w:p w14:paraId="557DEF7D" w14:textId="5B597429" w:rsidR="006618B8" w:rsidRPr="000753E8" w:rsidRDefault="008F0E79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29C268E4" wp14:editId="5A32ECD2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7A22" w:rsidRPr="000753E8">
        <w:rPr>
          <w:rFonts w:ascii="Times New Roman" w:hAnsi="Times New Roman" w:cs="Times New Roman"/>
          <w:noProof/>
        </w:rPr>
        <w:t xml:space="preserve"> </w:t>
      </w:r>
    </w:p>
    <w:p w14:paraId="11CA3C5D" w14:textId="26221C99" w:rsidR="006618B8" w:rsidRPr="000753E8" w:rsidRDefault="006618B8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lastRenderedPageBreak/>
        <w:t>Here we are choo</w:t>
      </w:r>
      <w:r w:rsidR="007D14ED">
        <w:rPr>
          <w:rFonts w:ascii="Times New Roman" w:hAnsi="Times New Roman" w:cs="Times New Roman"/>
          <w:noProof/>
        </w:rPr>
        <w:t>s</w:t>
      </w:r>
      <w:r w:rsidRPr="000753E8">
        <w:rPr>
          <w:rFonts w:ascii="Times New Roman" w:hAnsi="Times New Roman" w:cs="Times New Roman"/>
          <w:noProof/>
        </w:rPr>
        <w:t xml:space="preserve">ing the </w:t>
      </w:r>
      <w:r w:rsidR="006A045F" w:rsidRPr="000753E8">
        <w:rPr>
          <w:rFonts w:ascii="Times New Roman" w:hAnsi="Times New Roman" w:cs="Times New Roman"/>
          <w:noProof/>
        </w:rPr>
        <w:t>software bundle for our cluster</w:t>
      </w:r>
      <w:r w:rsidR="00806BF4" w:rsidRPr="000753E8">
        <w:rPr>
          <w:rFonts w:ascii="Times New Roman" w:hAnsi="Times New Roman" w:cs="Times New Roman"/>
          <w:noProof/>
        </w:rPr>
        <w:t xml:space="preserve"> based on Apache BigTop -</w:t>
      </w:r>
      <w:r w:rsidR="006F0497" w:rsidRPr="000753E8">
        <w:rPr>
          <w:rFonts w:ascii="Times New Roman" w:hAnsi="Times New Roman" w:cs="Times New Roman"/>
          <w:color w:val="222222"/>
          <w:sz w:val="20"/>
          <w:szCs w:val="20"/>
          <w:shd w:val="clear" w:color="auto" w:fill="F9F7ED"/>
        </w:rPr>
        <w:t xml:space="preserve"> "Bigtop is a project for the development of packaging and tests of the Hadoop ecosystem"</w:t>
      </w:r>
    </w:p>
    <w:p w14:paraId="4AFAA103" w14:textId="36B8400C" w:rsidR="008F0E79" w:rsidRPr="000753E8" w:rsidRDefault="00FF7A22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1279652E" wp14:editId="074D2B08">
            <wp:extent cx="5943600" cy="2740660"/>
            <wp:effectExtent l="0" t="0" r="0" b="25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DEE17" w14:textId="1772783D" w:rsidR="002057C8" w:rsidRPr="000753E8" w:rsidRDefault="002057C8" w:rsidP="009310E4">
      <w:pPr>
        <w:rPr>
          <w:rFonts w:ascii="Times New Roman" w:hAnsi="Times New Roman" w:cs="Times New Roman"/>
          <w:noProof/>
        </w:rPr>
      </w:pPr>
    </w:p>
    <w:p w14:paraId="4ABA0166" w14:textId="5CD492B3" w:rsidR="006560F6" w:rsidRPr="000753E8" w:rsidRDefault="00316855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t>Click on the Go to advacne option select the following options:</w:t>
      </w:r>
    </w:p>
    <w:p w14:paraId="620CC567" w14:textId="7BD41BB3" w:rsidR="006560F6" w:rsidRPr="000753E8" w:rsidRDefault="006560F6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t xml:space="preserve">Here we will be selecting the </w:t>
      </w:r>
      <w:r w:rsidR="001606A6" w:rsidRPr="000753E8">
        <w:rPr>
          <w:rFonts w:ascii="Times New Roman" w:hAnsi="Times New Roman" w:cs="Times New Roman"/>
          <w:noProof/>
        </w:rPr>
        <w:t>all the software component that one might need in their cluster.</w:t>
      </w:r>
    </w:p>
    <w:p w14:paraId="5E54A689" w14:textId="13379E56" w:rsidR="00316855" w:rsidRPr="000753E8" w:rsidRDefault="00316855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4C93AA96" wp14:editId="2B9C237C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21571" w14:textId="05AFEA0F" w:rsidR="001606A6" w:rsidRPr="000753E8" w:rsidRDefault="001606A6" w:rsidP="009310E4">
      <w:pPr>
        <w:rPr>
          <w:rFonts w:ascii="Times New Roman" w:hAnsi="Times New Roman" w:cs="Times New Roman"/>
          <w:noProof/>
        </w:rPr>
      </w:pPr>
      <w:r w:rsidRPr="000753E8">
        <w:rPr>
          <w:rFonts w:ascii="Times New Roman" w:hAnsi="Times New Roman" w:cs="Times New Roman"/>
          <w:noProof/>
        </w:rPr>
        <w:t>Keeping everything else as is.</w:t>
      </w:r>
    </w:p>
    <w:p w14:paraId="22CC74C6" w14:textId="33AC4873" w:rsidR="002057C8" w:rsidRPr="000753E8" w:rsidRDefault="002057C8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413087E" wp14:editId="0076BC7E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4214A" w14:textId="38F58F14" w:rsidR="00180B1B" w:rsidRPr="000753E8" w:rsidRDefault="00180B1B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Click on the next </w:t>
      </w:r>
    </w:p>
    <w:p w14:paraId="3F7ED5D8" w14:textId="31F95EE8" w:rsidR="00180B1B" w:rsidRPr="000753E8" w:rsidRDefault="00BE66AA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3048EA6" wp14:editId="6A1E38E1">
                <wp:simplePos x="0" y="0"/>
                <wp:positionH relativeFrom="column">
                  <wp:posOffset>3367363</wp:posOffset>
                </wp:positionH>
                <wp:positionV relativeFrom="paragraph">
                  <wp:posOffset>1009724</wp:posOffset>
                </wp:positionV>
                <wp:extent cx="675062" cy="761205"/>
                <wp:effectExtent l="38100" t="0" r="29845" b="5842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5062" cy="76120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accent4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964926" id="Straight Arrow Connector 79" o:spid="_x0000_s1026" type="#_x0000_t32" style="position:absolute;margin-left:265.15pt;margin-top:79.5pt;width:53.15pt;height:59.9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" strokecolor="#ffc000 [3207]" strokeweight="1pt">
                <v:stroke endarrow="block" joinstyle="miter"/>
              </v:shape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DE693EA" wp14:editId="2478F02C">
                <wp:simplePos x="0" y="0"/>
                <wp:positionH relativeFrom="column">
                  <wp:posOffset>1877491</wp:posOffset>
                </wp:positionH>
                <wp:positionV relativeFrom="paragraph">
                  <wp:posOffset>896747</wp:posOffset>
                </wp:positionV>
                <wp:extent cx="1822474" cy="764737"/>
                <wp:effectExtent l="38100" t="0" r="25400" b="54610"/>
                <wp:wrapNone/>
                <wp:docPr id="78" name="Straight Arr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22474" cy="764737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accent4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9DD63" id="Straight Arrow Connector 78" o:spid="_x0000_s1026" type="#_x0000_t32" style="position:absolute;margin-left:147.85pt;margin-top:70.6pt;width:143.5pt;height:60.2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" strokecolor="#ffc000 [3207]" strokeweight="1pt">
                <v:stroke endarrow="block" joinstyle="miter"/>
              </v:shape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D5EA2E8" wp14:editId="4EA2990E">
                <wp:simplePos x="0" y="0"/>
                <wp:positionH relativeFrom="column">
                  <wp:posOffset>1888083</wp:posOffset>
                </wp:positionH>
                <wp:positionV relativeFrom="paragraph">
                  <wp:posOffset>833198</wp:posOffset>
                </wp:positionV>
                <wp:extent cx="1663602" cy="510592"/>
                <wp:effectExtent l="38100" t="0" r="13335" b="8001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63602" cy="510592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accent4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AF5B7" id="Straight Arrow Connector 77" o:spid="_x0000_s1026" type="#_x0000_t32" style="position:absolute;margin-left:148.65pt;margin-top:65.6pt;width:131pt;height:40.2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" strokecolor="#ffc000 [3207]" strokeweight="1pt">
                <v:stroke endarrow="block" joinstyle="miter"/>
              </v:shape>
            </w:pict>
          </mc:Fallback>
        </mc:AlternateContent>
      </w:r>
      <w:r w:rsidR="00C2474E"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F748874" wp14:editId="2F5172A7">
                <wp:simplePos x="0" y="0"/>
                <wp:positionH relativeFrom="column">
                  <wp:posOffset>3699966</wp:posOffset>
                </wp:positionH>
                <wp:positionV relativeFrom="paragraph">
                  <wp:posOffset>409538</wp:posOffset>
                </wp:positionV>
                <wp:extent cx="1553421" cy="469557"/>
                <wp:effectExtent l="0" t="0" r="27940" b="26035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3421" cy="4695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accent4"/>
                          </a:solidFill>
                        </a:ln>
                      </wps:spPr>
                      <wps:txbx>
                        <w:txbxContent>
                          <w:p w14:paraId="7440E305" w14:textId="638783CA" w:rsidR="00C2474E" w:rsidRDefault="00C2474E">
                            <w:r>
                              <w:t xml:space="preserve">Select the </w:t>
                            </w:r>
                            <w:r w:rsidR="00B33CF7">
                              <w:t xml:space="preserve">highlighted item on this scree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48874" id="Text Box 76" o:spid="_x0000_s1030" type="#_x0000_t202" style="position:absolute;margin-left:291.35pt;margin-top:32.25pt;width:122.3pt;height:36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" fillcolor="white [3201]" strokecolor="#ffc000 [3207]" strokeweight="1pt">
                <v:textbox>
                  <w:txbxContent>
                    <w:p w14:paraId="7440E305" w14:textId="638783CA" w:rsidR="00C2474E" w:rsidRDefault="00C2474E">
                      <w:r>
                        <w:t xml:space="preserve">Select the </w:t>
                      </w:r>
                      <w:r w:rsidR="00B33CF7">
                        <w:t xml:space="preserve">highlighted item on this screen </w:t>
                      </w:r>
                    </w:p>
                  </w:txbxContent>
                </v:textbox>
              </v:shape>
            </w:pict>
          </mc:Fallback>
        </mc:AlternateContent>
      </w:r>
      <w:r w:rsidR="00C2474E"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3617F0" wp14:editId="728CED22">
                <wp:simplePos x="0" y="0"/>
                <wp:positionH relativeFrom="column">
                  <wp:posOffset>3230679</wp:posOffset>
                </wp:positionH>
                <wp:positionV relativeFrom="paragraph">
                  <wp:posOffset>1815033</wp:posOffset>
                </wp:positionV>
                <wp:extent cx="483678" cy="102031"/>
                <wp:effectExtent l="0" t="0" r="12065" b="1270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678" cy="102031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F3BC02" id="Rectangle 75" o:spid="_x0000_s1026" style="position:absolute;margin-left:254.4pt;margin-top:142.9pt;width:38.1pt;height:8.0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" filled="f" strokecolor="#ffc000 [3207]" strokeweight="1pt"/>
            </w:pict>
          </mc:Fallback>
        </mc:AlternateContent>
      </w:r>
      <w:r w:rsidR="00B83E6E"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457156" wp14:editId="71C53F9D">
                <wp:simplePos x="0" y="0"/>
                <wp:positionH relativeFrom="column">
                  <wp:posOffset>1327123</wp:posOffset>
                </wp:positionH>
                <wp:positionV relativeFrom="paragraph">
                  <wp:posOffset>1673149</wp:posOffset>
                </wp:positionV>
                <wp:extent cx="483678" cy="102031"/>
                <wp:effectExtent l="0" t="0" r="12065" b="1270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678" cy="102031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66402" id="Rectangle 57" o:spid="_x0000_s1026" style="position:absolute;margin-left:104.5pt;margin-top:131.75pt;width:38.1pt;height:8.0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" filled="f" strokecolor="#ffc000 [3207]" strokeweight="1pt"/>
            </w:pict>
          </mc:Fallback>
        </mc:AlternateContent>
      </w:r>
      <w:r w:rsidR="00895589"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00C3BB" wp14:editId="42AB8921">
                <wp:simplePos x="0" y="0"/>
                <wp:positionH relativeFrom="column">
                  <wp:posOffset>1327469</wp:posOffset>
                </wp:positionH>
                <wp:positionV relativeFrom="paragraph">
                  <wp:posOffset>1278042</wp:posOffset>
                </wp:positionV>
                <wp:extent cx="483678" cy="102031"/>
                <wp:effectExtent l="0" t="0" r="12065" b="1270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678" cy="102031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285038" id="Rectangle 47" o:spid="_x0000_s1026" style="position:absolute;margin-left:104.55pt;margin-top:100.65pt;width:38.1pt;height:8.0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" filled="f" strokecolor="#ffc000 [3207]" strokeweight="1pt"/>
            </w:pict>
          </mc:Fallback>
        </mc:AlternateContent>
      </w:r>
      <w:r w:rsidR="003E25BE" w:rsidRPr="000753E8">
        <w:rPr>
          <w:rFonts w:ascii="Times New Roman" w:hAnsi="Times New Roman" w:cs="Times New Roman"/>
          <w:noProof/>
        </w:rPr>
        <w:drawing>
          <wp:inline distT="0" distB="0" distL="0" distR="0" wp14:anchorId="4E0FA041" wp14:editId="01E8735C">
            <wp:extent cx="5943600" cy="2586355"/>
            <wp:effectExtent l="0" t="0" r="0" b="444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78766" w14:textId="3D04FFA1" w:rsidR="003E25BE" w:rsidRPr="000753E8" w:rsidRDefault="00496CBF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3CF9B3C" wp14:editId="3F66BB6C">
                <wp:simplePos x="0" y="0"/>
                <wp:positionH relativeFrom="column">
                  <wp:posOffset>2238338</wp:posOffset>
                </wp:positionH>
                <wp:positionV relativeFrom="paragraph">
                  <wp:posOffset>1488501</wp:posOffset>
                </wp:positionV>
                <wp:extent cx="1239206" cy="246961"/>
                <wp:effectExtent l="0" t="0" r="18415" b="2032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9206" cy="2469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accent4"/>
                          </a:solidFill>
                        </a:ln>
                      </wps:spPr>
                      <wps:txbx>
                        <w:txbxContent>
                          <w:p w14:paraId="5C082890" w14:textId="17F24087" w:rsidR="00496CBF" w:rsidRDefault="00496CBF">
                            <w:r>
                              <w:rPr>
                                <w:sz w:val="18"/>
                                <w:szCs w:val="18"/>
                              </w:rPr>
                              <w:t xml:space="preserve">Add the </w:t>
                            </w:r>
                            <w:r w:rsidR="00421F23">
                              <w:rPr>
                                <w:sz w:val="18"/>
                                <w:szCs w:val="18"/>
                              </w:rPr>
                              <w:t>tags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F9B3C" id="Text Box 82" o:spid="_x0000_s1031" type="#_x0000_t202" style="position:absolute;margin-left:176.25pt;margin-top:117.2pt;width:97.6pt;height:19.4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" fillcolor="white [3201]" strokecolor="#ffc000 [3207]" strokeweight="1pt">
                <v:textbox>
                  <w:txbxContent>
                    <w:p w14:paraId="5C082890" w14:textId="17F24087" w:rsidR="00496CBF" w:rsidRDefault="00496CBF">
                      <w:r>
                        <w:rPr>
                          <w:sz w:val="18"/>
                          <w:szCs w:val="18"/>
                        </w:rPr>
                        <w:t xml:space="preserve">Add the </w:t>
                      </w:r>
                      <w:r w:rsidR="00421F23">
                        <w:rPr>
                          <w:sz w:val="18"/>
                          <w:szCs w:val="18"/>
                        </w:rPr>
                        <w:t>tags here</w:t>
                      </w:r>
                    </w:p>
                  </w:txbxContent>
                </v:textbox>
              </v:shape>
            </w:pict>
          </mc:Fallback>
        </mc:AlternateContent>
      </w:r>
      <w:r w:rsidR="00E26232"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1435CE1" wp14:editId="65DA61C3">
                <wp:simplePos x="0" y="0"/>
                <wp:positionH relativeFrom="column">
                  <wp:posOffset>2008856</wp:posOffset>
                </wp:positionH>
                <wp:positionV relativeFrom="paragraph">
                  <wp:posOffset>906629</wp:posOffset>
                </wp:positionV>
                <wp:extent cx="1302711" cy="74246"/>
                <wp:effectExtent l="0" t="57150" r="12065" b="2159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02711" cy="742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7CEE7" id="Straight Arrow Connector 81" o:spid="_x0000_s1026" type="#_x0000_t32" style="position:absolute;margin-left:158.2pt;margin-top:71.4pt;width:102.6pt;height:5.85pt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" strokecolor="#ed7d31 [3205]" strokeweight=".5pt">
                <v:stroke endarrow="block" joinstyle="miter"/>
              </v:shape>
            </w:pict>
          </mc:Fallback>
        </mc:AlternateContent>
      </w:r>
      <w:r w:rsidR="00931270"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A49FE8" wp14:editId="4008FDF2">
                <wp:simplePos x="0" y="0"/>
                <wp:positionH relativeFrom="column">
                  <wp:posOffset>3325733</wp:posOffset>
                </wp:positionH>
                <wp:positionV relativeFrom="paragraph">
                  <wp:posOffset>853011</wp:posOffset>
                </wp:positionV>
                <wp:extent cx="1535768" cy="243605"/>
                <wp:effectExtent l="0" t="0" r="26670" b="2349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5768" cy="2436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4"/>
                          </a:solidFill>
                        </a:ln>
                      </wps:spPr>
                      <wps:txbx>
                        <w:txbxContent>
                          <w:p w14:paraId="29CF798C" w14:textId="50055161" w:rsidR="00931270" w:rsidRPr="00590362" w:rsidRDefault="0093127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590362">
                              <w:rPr>
                                <w:sz w:val="18"/>
                                <w:szCs w:val="18"/>
                              </w:rPr>
                              <w:t xml:space="preserve">Give the cluster name her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A49FE8" id="Text Box 80" o:spid="_x0000_s1032" type="#_x0000_t202" style="position:absolute;margin-left:261.85pt;margin-top:67.15pt;width:120.95pt;height:19.2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" fillcolor="white [3201]" strokecolor="#ffc000 [3207]" strokeweight=".5pt">
                <v:textbox>
                  <w:txbxContent>
                    <w:p w14:paraId="29CF798C" w14:textId="50055161" w:rsidR="00931270" w:rsidRPr="00590362" w:rsidRDefault="00931270">
                      <w:pPr>
                        <w:rPr>
                          <w:sz w:val="18"/>
                          <w:szCs w:val="18"/>
                        </w:rPr>
                      </w:pPr>
                      <w:r w:rsidRPr="00590362">
                        <w:rPr>
                          <w:sz w:val="18"/>
                          <w:szCs w:val="18"/>
                        </w:rPr>
                        <w:t xml:space="preserve">Give the cluster name here </w:t>
                      </w:r>
                    </w:p>
                  </w:txbxContent>
                </v:textbox>
              </v:shape>
            </w:pict>
          </mc:Fallback>
        </mc:AlternateContent>
      </w:r>
      <w:r w:rsidR="002B4089" w:rsidRPr="000753E8">
        <w:rPr>
          <w:rFonts w:ascii="Times New Roman" w:hAnsi="Times New Roman" w:cs="Times New Roman"/>
          <w:noProof/>
        </w:rPr>
        <w:drawing>
          <wp:inline distT="0" distB="0" distL="0" distR="0" wp14:anchorId="5682A3E0" wp14:editId="7CAA6393">
            <wp:extent cx="5943600" cy="303339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92DE6" w14:textId="1843EA8E" w:rsidR="002B4089" w:rsidRPr="000753E8" w:rsidRDefault="00F17C83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Now click the next button below </w:t>
      </w:r>
    </w:p>
    <w:p w14:paraId="008A1232" w14:textId="5009F120" w:rsidR="00F17C83" w:rsidRPr="000753E8" w:rsidRDefault="00F17C83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2AF67B30" wp14:editId="344AFEA3">
            <wp:extent cx="5943600" cy="274891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43264" w14:textId="7500C35F" w:rsidR="00DF2B2B" w:rsidRPr="000753E8" w:rsidRDefault="0060703D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44EA7F8" wp14:editId="701A5FED">
            <wp:extent cx="5943600" cy="2875280"/>
            <wp:effectExtent l="0" t="0" r="0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415AA" w14:textId="3604C1E9" w:rsidR="00865E90" w:rsidRPr="000753E8" w:rsidRDefault="0040427C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Go to</w:t>
      </w:r>
      <w:r w:rsidR="00865E90" w:rsidRPr="000753E8">
        <w:rPr>
          <w:rFonts w:ascii="Times New Roman" w:hAnsi="Times New Roman" w:cs="Times New Roman"/>
        </w:rPr>
        <w:t xml:space="preserve"> the cluster </w:t>
      </w:r>
      <w:r w:rsidR="007269B8" w:rsidRPr="000753E8">
        <w:rPr>
          <w:rFonts w:ascii="Times New Roman" w:hAnsi="Times New Roman" w:cs="Times New Roman"/>
        </w:rPr>
        <w:t>dashboard</w:t>
      </w:r>
    </w:p>
    <w:p w14:paraId="37EA5554" w14:textId="5F12E9A8" w:rsidR="007269B8" w:rsidRPr="000753E8" w:rsidRDefault="007269B8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5B40AE93" wp14:editId="317D4AD1">
            <wp:extent cx="5943600" cy="286067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08C8" w14:textId="04423DF5" w:rsidR="00811A14" w:rsidRPr="000753E8" w:rsidRDefault="00092B9D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Even while the cluster is coming up go ahead and check your </w:t>
      </w:r>
      <w:r w:rsidR="00E027A4" w:rsidRPr="000753E8">
        <w:rPr>
          <w:rFonts w:ascii="Times New Roman" w:hAnsi="Times New Roman" w:cs="Times New Roman"/>
        </w:rPr>
        <w:t>EC2 instance dashboard you will find the 3 nodes running.</w:t>
      </w:r>
    </w:p>
    <w:p w14:paraId="205DC57A" w14:textId="3731F9DC" w:rsidR="00E027A4" w:rsidRPr="000753E8" w:rsidRDefault="00A41F75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197B7E2C" wp14:editId="6EB52AA5">
            <wp:extent cx="5943600" cy="1328420"/>
            <wp:effectExtent l="0" t="0" r="0" b="508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3D2C" w14:textId="45CF6B90" w:rsidR="00A41F75" w:rsidRPr="000753E8" w:rsidRDefault="006B5499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lastRenderedPageBreak/>
        <w:t xml:space="preserve">Now select the master node from the spawned </w:t>
      </w:r>
      <w:r w:rsidR="00F434B6" w:rsidRPr="000753E8">
        <w:rPr>
          <w:rFonts w:ascii="Times New Roman" w:hAnsi="Times New Roman" w:cs="Times New Roman"/>
        </w:rPr>
        <w:t>nodes</w:t>
      </w:r>
    </w:p>
    <w:p w14:paraId="415E47E8" w14:textId="34F24118" w:rsidR="00F434B6" w:rsidRPr="000753E8" w:rsidRDefault="00D8743D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CB8085D" wp14:editId="1557C1F5">
                <wp:simplePos x="0" y="0"/>
                <wp:positionH relativeFrom="column">
                  <wp:posOffset>3509319</wp:posOffset>
                </wp:positionH>
                <wp:positionV relativeFrom="paragraph">
                  <wp:posOffset>1589063</wp:posOffset>
                </wp:positionV>
                <wp:extent cx="1013254" cy="353050"/>
                <wp:effectExtent l="0" t="0" r="15875" b="2857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254" cy="3530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txbx>
                        <w:txbxContent>
                          <w:p w14:paraId="6C2C2DED" w14:textId="7ADACCE4" w:rsidR="00D8743D" w:rsidRPr="00B81FCA" w:rsidRDefault="00D8743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81FCA">
                              <w:rPr>
                                <w:sz w:val="16"/>
                                <w:szCs w:val="16"/>
                              </w:rPr>
                              <w:t>This is our master node</w:t>
                            </w:r>
                            <w:r w:rsidR="00B81FCA" w:rsidRPr="00B81FCA">
                              <w:rPr>
                                <w:sz w:val="16"/>
                                <w:szCs w:val="16"/>
                              </w:rPr>
                              <w:t xml:space="preserve"> of </w:t>
                            </w:r>
                            <w:r w:rsidR="003B47F0">
                              <w:rPr>
                                <w:sz w:val="16"/>
                                <w:szCs w:val="16"/>
                              </w:rPr>
                              <w:t xml:space="preserve">our </w:t>
                            </w:r>
                            <w:r w:rsidR="00B81FCA" w:rsidRPr="00B81FCA">
                              <w:rPr>
                                <w:sz w:val="16"/>
                                <w:szCs w:val="16"/>
                              </w:rPr>
                              <w:t xml:space="preserve">clust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8085D" id="Text Box 85" o:spid="_x0000_s1033" type="#_x0000_t202" style="position:absolute;margin-left:276.3pt;margin-top:125.1pt;width:79.8pt;height:27.8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" filled="f" strokecolor="#ffc000 [3207]" strokeweight="1pt">
                <v:textbox>
                  <w:txbxContent>
                    <w:p w14:paraId="6C2C2DED" w14:textId="7ADACCE4" w:rsidR="00D8743D" w:rsidRPr="00B81FCA" w:rsidRDefault="00D8743D">
                      <w:pPr>
                        <w:rPr>
                          <w:sz w:val="16"/>
                          <w:szCs w:val="16"/>
                        </w:rPr>
                      </w:pPr>
                      <w:r w:rsidRPr="00B81FCA">
                        <w:rPr>
                          <w:sz w:val="16"/>
                          <w:szCs w:val="16"/>
                        </w:rPr>
                        <w:t>This is our master node</w:t>
                      </w:r>
                      <w:r w:rsidR="00B81FCA" w:rsidRPr="00B81FCA">
                        <w:rPr>
                          <w:sz w:val="16"/>
                          <w:szCs w:val="16"/>
                        </w:rPr>
                        <w:t xml:space="preserve"> of </w:t>
                      </w:r>
                      <w:r w:rsidR="003B47F0">
                        <w:rPr>
                          <w:sz w:val="16"/>
                          <w:szCs w:val="16"/>
                        </w:rPr>
                        <w:t xml:space="preserve">our </w:t>
                      </w:r>
                      <w:r w:rsidR="00B81FCA" w:rsidRPr="00B81FCA">
                        <w:rPr>
                          <w:sz w:val="16"/>
                          <w:szCs w:val="16"/>
                        </w:rPr>
                        <w:t xml:space="preserve">cluster </w:t>
                      </w:r>
                    </w:p>
                  </w:txbxContent>
                </v:textbox>
              </v:shape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7D2FE4B" wp14:editId="573E8113">
                <wp:simplePos x="0" y="0"/>
                <wp:positionH relativeFrom="column">
                  <wp:posOffset>4271907</wp:posOffset>
                </wp:positionH>
                <wp:positionV relativeFrom="paragraph">
                  <wp:posOffset>1303091</wp:posOffset>
                </wp:positionV>
                <wp:extent cx="455435" cy="261257"/>
                <wp:effectExtent l="0" t="38100" r="59055" b="24765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5435" cy="261257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accent4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CEE572" id="Straight Arrow Connector 84" o:spid="_x0000_s1026" type="#_x0000_t32" style="position:absolute;margin-left:336.35pt;margin-top:102.6pt;width:35.85pt;height:20.55pt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" strokecolor="#ffc000 [3207]" strokeweight="1pt">
                <v:stroke endarrow="block" joinstyle="miter"/>
              </v:shape>
            </w:pict>
          </mc:Fallback>
        </mc:AlternateContent>
      </w:r>
      <w:r w:rsidR="00421F23"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3076C9" wp14:editId="3289853E">
                <wp:simplePos x="0" y="0"/>
                <wp:positionH relativeFrom="column">
                  <wp:posOffset>4670854</wp:posOffset>
                </wp:positionH>
                <wp:positionV relativeFrom="paragraph">
                  <wp:posOffset>1179524</wp:posOffset>
                </wp:positionV>
                <wp:extent cx="674326" cy="120037"/>
                <wp:effectExtent l="0" t="0" r="12065" b="13335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326" cy="120037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BB752E" id="Rectangle 83" o:spid="_x0000_s1026" style="position:absolute;margin-left:367.8pt;margin-top:92.9pt;width:53.1pt;height:9.4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" filled="f" strokecolor="#ffc000 [3207]" strokeweight="1pt"/>
            </w:pict>
          </mc:Fallback>
        </mc:AlternateContent>
      </w:r>
      <w:r w:rsidR="004F3F76" w:rsidRPr="000753E8">
        <w:rPr>
          <w:rFonts w:ascii="Times New Roman" w:hAnsi="Times New Roman" w:cs="Times New Roman"/>
          <w:noProof/>
        </w:rPr>
        <w:drawing>
          <wp:inline distT="0" distB="0" distL="0" distR="0" wp14:anchorId="76B5FA53" wp14:editId="41662972">
            <wp:extent cx="5943600" cy="2920365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25171" w14:textId="69B0292D" w:rsidR="004257A3" w:rsidRPr="000753E8" w:rsidRDefault="004257A3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Get/Copy its Public DNS (IPv4). In our example it is ec2-</w:t>
      </w:r>
      <w:r w:rsidR="00663B07">
        <w:rPr>
          <w:rFonts w:ascii="Times New Roman" w:hAnsi="Times New Roman" w:cs="Times New Roman"/>
        </w:rPr>
        <w:t>18-205-41-97</w:t>
      </w:r>
      <w:r w:rsidRPr="000753E8">
        <w:rPr>
          <w:rFonts w:ascii="Times New Roman" w:hAnsi="Times New Roman" w:cs="Times New Roman"/>
        </w:rPr>
        <w:t>.compute1.amazonaws.com</w:t>
      </w:r>
    </w:p>
    <w:p w14:paraId="22D661C7" w14:textId="16905760" w:rsidR="002B3AD0" w:rsidRPr="000753E8" w:rsidRDefault="002B3AD0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Now Modify the security group </w:t>
      </w:r>
      <w:r w:rsidR="00897260" w:rsidRPr="000753E8">
        <w:rPr>
          <w:rFonts w:ascii="Times New Roman" w:hAnsi="Times New Roman" w:cs="Times New Roman"/>
        </w:rPr>
        <w:t>to allow the SSH access to the master node</w:t>
      </w:r>
    </w:p>
    <w:p w14:paraId="3A74CD86" w14:textId="09A5997D" w:rsidR="00897260" w:rsidRPr="000753E8" w:rsidRDefault="0046516F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21A86682" wp14:editId="67E911AD">
            <wp:extent cx="5943600" cy="20955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E0F5A" w14:textId="33ED2C6A" w:rsidR="00E22192" w:rsidRPr="000753E8" w:rsidRDefault="00E22192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9F4520" wp14:editId="5D992256">
            <wp:extent cx="5943600" cy="2639695"/>
            <wp:effectExtent l="0" t="0" r="0" b="825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D9AE7" w14:textId="77777777" w:rsidR="002C2FA3" w:rsidRPr="000753E8" w:rsidRDefault="002C2FA3" w:rsidP="009310E4">
      <w:pPr>
        <w:rPr>
          <w:rFonts w:ascii="Times New Roman" w:hAnsi="Times New Roman" w:cs="Times New Roman"/>
        </w:rPr>
      </w:pPr>
    </w:p>
    <w:p w14:paraId="43EA6E45" w14:textId="66BC52D4" w:rsidR="0046206D" w:rsidRPr="000753E8" w:rsidRDefault="00D64C2F" w:rsidP="009310E4">
      <w:pPr>
        <w:pStyle w:val="Heading1"/>
      </w:pPr>
      <w:bookmarkStart w:id="11" w:name="_Toc39764908"/>
      <w:bookmarkStart w:id="12" w:name="_Toc39765357"/>
      <w:r w:rsidRPr="000753E8">
        <w:t xml:space="preserve">Steps to modify the </w:t>
      </w:r>
      <w:r w:rsidR="00BD01C4" w:rsidRPr="000753E8">
        <w:t>security group</w:t>
      </w:r>
      <w:r w:rsidR="0046206D" w:rsidRPr="000753E8">
        <w:t>:</w:t>
      </w:r>
      <w:bookmarkEnd w:id="11"/>
      <w:bookmarkEnd w:id="12"/>
    </w:p>
    <w:p w14:paraId="61C270B8" w14:textId="77777777" w:rsidR="002C2FA3" w:rsidRPr="000753E8" w:rsidRDefault="002C2FA3" w:rsidP="009310E4">
      <w:pPr>
        <w:rPr>
          <w:rFonts w:ascii="Times New Roman" w:hAnsi="Times New Roman" w:cs="Times New Roman"/>
        </w:rPr>
      </w:pPr>
    </w:p>
    <w:p w14:paraId="5BDFE581" w14:textId="3BB552CB" w:rsidR="0046206D" w:rsidRPr="000753E8" w:rsidRDefault="0046206D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Click on the add rule and </w:t>
      </w:r>
      <w:r w:rsidR="004D5A4D" w:rsidRPr="000753E8">
        <w:rPr>
          <w:rFonts w:ascii="Times New Roman" w:hAnsi="Times New Roman" w:cs="Times New Roman"/>
        </w:rPr>
        <w:t>then type SSH</w:t>
      </w:r>
    </w:p>
    <w:p w14:paraId="0DAE4A07" w14:textId="56C44DD3" w:rsidR="00DF3BA4" w:rsidRPr="000753E8" w:rsidRDefault="00D64C2F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2BB98CC3" wp14:editId="56B53085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CA91B" w14:textId="4DEEFE15" w:rsidR="00BD01C4" w:rsidRPr="000753E8" w:rsidRDefault="00BD01C4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9834CBB" wp14:editId="35E0EF7B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653DA" w14:textId="46B7742C" w:rsidR="00F250C6" w:rsidRPr="000753E8" w:rsidRDefault="00F250C6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Click on save the rules </w:t>
      </w:r>
    </w:p>
    <w:p w14:paraId="06F089EA" w14:textId="77777777" w:rsidR="00A26704" w:rsidRPr="000753E8" w:rsidRDefault="00A26704" w:rsidP="009310E4">
      <w:pPr>
        <w:rPr>
          <w:rFonts w:ascii="Times New Roman" w:hAnsi="Times New Roman" w:cs="Times New Roman"/>
        </w:rPr>
      </w:pPr>
    </w:p>
    <w:p w14:paraId="6E9BAC67" w14:textId="54E785E3" w:rsidR="00F250C6" w:rsidRPr="000753E8" w:rsidRDefault="00F250C6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2C0F6410" wp14:editId="38847E53">
            <wp:extent cx="5943600" cy="1617345"/>
            <wp:effectExtent l="0" t="0" r="0" b="190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31ED" w14:textId="03B4A8B7" w:rsidR="00A26704" w:rsidRPr="000753E8" w:rsidRDefault="00A26704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Security group modified</w:t>
      </w:r>
    </w:p>
    <w:p w14:paraId="5E781FC8" w14:textId="6ADD131A" w:rsidR="00A7095A" w:rsidRDefault="00A26704" w:rsidP="009310E4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A859706" wp14:editId="1288D198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2C1A2" w14:textId="4D0CDD09" w:rsidR="006007F6" w:rsidRDefault="006007F6" w:rsidP="009310E4">
      <w:pPr>
        <w:rPr>
          <w:rFonts w:ascii="Times New Roman" w:hAnsi="Times New Roman" w:cs="Times New Roman"/>
        </w:rPr>
      </w:pPr>
    </w:p>
    <w:p w14:paraId="018880FC" w14:textId="6CC8E76F" w:rsidR="006007F6" w:rsidRDefault="006007F6" w:rsidP="009310E4">
      <w:pPr>
        <w:rPr>
          <w:rFonts w:ascii="Times New Roman" w:hAnsi="Times New Roman" w:cs="Times New Roman"/>
        </w:rPr>
      </w:pPr>
    </w:p>
    <w:p w14:paraId="72638DC0" w14:textId="7041F0DD" w:rsidR="006007F6" w:rsidRDefault="006007F6" w:rsidP="009310E4">
      <w:pPr>
        <w:rPr>
          <w:rFonts w:ascii="Times New Roman" w:hAnsi="Times New Roman" w:cs="Times New Roman"/>
        </w:rPr>
      </w:pPr>
    </w:p>
    <w:p w14:paraId="2CC240B4" w14:textId="3338FAF4" w:rsidR="006007F6" w:rsidRDefault="006007F6" w:rsidP="009310E4">
      <w:pPr>
        <w:rPr>
          <w:rFonts w:ascii="Times New Roman" w:hAnsi="Times New Roman" w:cs="Times New Roman"/>
        </w:rPr>
      </w:pPr>
    </w:p>
    <w:p w14:paraId="2C003A02" w14:textId="1FBE30A0" w:rsidR="006007F6" w:rsidRDefault="006007F6" w:rsidP="009310E4">
      <w:pPr>
        <w:rPr>
          <w:rFonts w:ascii="Times New Roman" w:hAnsi="Times New Roman" w:cs="Times New Roman"/>
        </w:rPr>
      </w:pPr>
    </w:p>
    <w:p w14:paraId="5E5C320E" w14:textId="11F92B50" w:rsidR="006007F6" w:rsidRDefault="006007F6" w:rsidP="009310E4">
      <w:pPr>
        <w:rPr>
          <w:rFonts w:ascii="Times New Roman" w:hAnsi="Times New Roman" w:cs="Times New Roman"/>
        </w:rPr>
      </w:pPr>
    </w:p>
    <w:p w14:paraId="1EFF68F1" w14:textId="4769A6F7" w:rsidR="006007F6" w:rsidRDefault="006007F6" w:rsidP="009310E4">
      <w:pPr>
        <w:rPr>
          <w:rFonts w:ascii="Times New Roman" w:hAnsi="Times New Roman" w:cs="Times New Roman"/>
        </w:rPr>
      </w:pPr>
    </w:p>
    <w:p w14:paraId="3B371B29" w14:textId="4C19CE08" w:rsidR="006007F6" w:rsidRDefault="006007F6" w:rsidP="009310E4">
      <w:pPr>
        <w:rPr>
          <w:rFonts w:ascii="Times New Roman" w:hAnsi="Times New Roman" w:cs="Times New Roman"/>
        </w:rPr>
      </w:pPr>
    </w:p>
    <w:p w14:paraId="1501F674" w14:textId="0758890D" w:rsidR="006007F6" w:rsidRDefault="006007F6" w:rsidP="009310E4">
      <w:pPr>
        <w:rPr>
          <w:rFonts w:ascii="Times New Roman" w:hAnsi="Times New Roman" w:cs="Times New Roman"/>
        </w:rPr>
      </w:pPr>
    </w:p>
    <w:p w14:paraId="6A8E6115" w14:textId="732F46A8" w:rsidR="006007F6" w:rsidRDefault="006007F6" w:rsidP="009310E4">
      <w:pPr>
        <w:rPr>
          <w:rFonts w:ascii="Times New Roman" w:hAnsi="Times New Roman" w:cs="Times New Roman"/>
        </w:rPr>
      </w:pPr>
    </w:p>
    <w:p w14:paraId="77B687AD" w14:textId="307FE060" w:rsidR="006007F6" w:rsidRDefault="006007F6" w:rsidP="009310E4">
      <w:pPr>
        <w:rPr>
          <w:rFonts w:ascii="Times New Roman" w:hAnsi="Times New Roman" w:cs="Times New Roman"/>
        </w:rPr>
      </w:pPr>
    </w:p>
    <w:p w14:paraId="34CF8556" w14:textId="183B1281" w:rsidR="006007F6" w:rsidRDefault="006007F6" w:rsidP="009310E4">
      <w:pPr>
        <w:rPr>
          <w:rFonts w:ascii="Times New Roman" w:hAnsi="Times New Roman" w:cs="Times New Roman"/>
        </w:rPr>
      </w:pPr>
    </w:p>
    <w:p w14:paraId="2D41A5AC" w14:textId="4A7D83E9" w:rsidR="006007F6" w:rsidRDefault="006007F6" w:rsidP="009310E4">
      <w:pPr>
        <w:rPr>
          <w:rFonts w:ascii="Times New Roman" w:hAnsi="Times New Roman" w:cs="Times New Roman"/>
        </w:rPr>
      </w:pPr>
    </w:p>
    <w:p w14:paraId="4C3A65F9" w14:textId="7766E39C" w:rsidR="006007F6" w:rsidRDefault="006007F6" w:rsidP="009310E4">
      <w:pPr>
        <w:rPr>
          <w:rFonts w:ascii="Times New Roman" w:hAnsi="Times New Roman" w:cs="Times New Roman"/>
        </w:rPr>
      </w:pPr>
    </w:p>
    <w:p w14:paraId="4136D5ED" w14:textId="77777777" w:rsidR="006007F6" w:rsidRPr="000753E8" w:rsidRDefault="006007F6" w:rsidP="009310E4">
      <w:pPr>
        <w:rPr>
          <w:rFonts w:ascii="Times New Roman" w:hAnsi="Times New Roman" w:cs="Times New Roman"/>
        </w:rPr>
      </w:pPr>
    </w:p>
    <w:p w14:paraId="52AE480E" w14:textId="77777777" w:rsidR="00A7095A" w:rsidRPr="000753E8" w:rsidRDefault="00A7095A" w:rsidP="009310E4">
      <w:pPr>
        <w:rPr>
          <w:rFonts w:ascii="Times New Roman" w:hAnsi="Times New Roman" w:cs="Times New Roman"/>
        </w:rPr>
      </w:pPr>
    </w:p>
    <w:p w14:paraId="49202648" w14:textId="2DF397F3" w:rsidR="00173C52" w:rsidRPr="00663B07" w:rsidRDefault="00287179" w:rsidP="009310E4">
      <w:pPr>
        <w:pStyle w:val="Heading1"/>
      </w:pPr>
      <w:bookmarkStart w:id="13" w:name="_Toc39765358"/>
      <w:r w:rsidRPr="00663B07">
        <w:lastRenderedPageBreak/>
        <w:t>S</w:t>
      </w:r>
      <w:r w:rsidR="00173C52" w:rsidRPr="00663B07">
        <w:t xml:space="preserve">etup the </w:t>
      </w:r>
      <w:r w:rsidR="005E730D" w:rsidRPr="00663B07">
        <w:t xml:space="preserve">terminal </w:t>
      </w:r>
      <w:r w:rsidR="00026889" w:rsidRPr="00663B07">
        <w:t>Mo</w:t>
      </w:r>
      <w:r w:rsidR="005D5138" w:rsidRPr="00663B07">
        <w:t>baXterm</w:t>
      </w:r>
      <w:bookmarkEnd w:id="13"/>
    </w:p>
    <w:p w14:paraId="7266C169" w14:textId="475B173D" w:rsidR="00BC1502" w:rsidRPr="000753E8" w:rsidRDefault="00B3642F" w:rsidP="00350D6F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Download the </w:t>
      </w:r>
      <w:r w:rsidR="00C659EA" w:rsidRPr="000753E8">
        <w:rPr>
          <w:rFonts w:ascii="Times New Roman" w:hAnsi="Times New Roman" w:cs="Times New Roman"/>
        </w:rPr>
        <w:t xml:space="preserve">mobaxtern form the </w:t>
      </w:r>
      <w:hyperlink r:id="rId49" w:history="1">
        <w:r w:rsidR="00C659EA" w:rsidRPr="000753E8">
          <w:rPr>
            <w:rStyle w:val="Hyperlink"/>
            <w:rFonts w:ascii="Times New Roman" w:hAnsi="Times New Roman" w:cs="Times New Roman"/>
          </w:rPr>
          <w:t>here</w:t>
        </w:r>
      </w:hyperlink>
    </w:p>
    <w:p w14:paraId="0C976B49" w14:textId="17CD52FD" w:rsidR="00C0775C" w:rsidRPr="000753E8" w:rsidRDefault="00C0775C" w:rsidP="00350D6F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68022C4" wp14:editId="0F76BEBB">
                <wp:simplePos x="0" y="0"/>
                <wp:positionH relativeFrom="column">
                  <wp:posOffset>10592</wp:posOffset>
                </wp:positionH>
                <wp:positionV relativeFrom="paragraph">
                  <wp:posOffset>243605</wp:posOffset>
                </wp:positionV>
                <wp:extent cx="374233" cy="264787"/>
                <wp:effectExtent l="0" t="0" r="26035" b="2159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233" cy="264787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96949C" id="Rectangle 87" o:spid="_x0000_s1026" style="position:absolute;margin-left:.85pt;margin-top:19.2pt;width:29.45pt;height:20.8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" filled="f" strokecolor="#ffc000 [3207]" strokeweight="1pt"/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715BADAC" wp14:editId="39BF583D">
            <wp:extent cx="5860633" cy="2754630"/>
            <wp:effectExtent l="0" t="0" r="6985" b="762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896655" cy="2771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57672" w14:textId="55595C36" w:rsidR="007F1A17" w:rsidRPr="000753E8" w:rsidRDefault="007F1A17" w:rsidP="00350D6F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7212150" wp14:editId="3EBE87FE">
                <wp:simplePos x="0" y="0"/>
                <wp:positionH relativeFrom="column">
                  <wp:posOffset>2044553</wp:posOffset>
                </wp:positionH>
                <wp:positionV relativeFrom="paragraph">
                  <wp:posOffset>1094618</wp:posOffset>
                </wp:positionV>
                <wp:extent cx="1648745" cy="300092"/>
                <wp:effectExtent l="0" t="0" r="27940" b="2413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8745" cy="300092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EBFC72" id="Rectangle 90" o:spid="_x0000_s1026" style="position:absolute;margin-left:161pt;margin-top:86.2pt;width:129.8pt;height:23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" filled="f" strokecolor="#ffc000 [3207]" strokeweight="1pt"/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F1A3BD3" wp14:editId="734D7C58">
                <wp:simplePos x="0" y="0"/>
                <wp:positionH relativeFrom="column">
                  <wp:posOffset>254196</wp:posOffset>
                </wp:positionH>
                <wp:positionV relativeFrom="paragraph">
                  <wp:posOffset>1101691</wp:posOffset>
                </wp:positionV>
                <wp:extent cx="1648745" cy="300092"/>
                <wp:effectExtent l="0" t="0" r="27940" b="2413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8745" cy="300092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C1CD25" id="Rectangle 89" o:spid="_x0000_s1026" style="position:absolute;margin-left:20pt;margin-top:86.75pt;width:129.8pt;height:23.6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" filled="f" strokecolor="#ffc000 [3207]" strokeweight="1pt"/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19F8E6DE" wp14:editId="21B6ADF3">
            <wp:extent cx="5943600" cy="3984625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3659F" w14:textId="420F5C14" w:rsidR="004E2BFA" w:rsidRPr="000753E8" w:rsidRDefault="004E2BFA" w:rsidP="00350D6F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B701EA6" wp14:editId="624C481A">
                <wp:simplePos x="0" y="0"/>
                <wp:positionH relativeFrom="column">
                  <wp:posOffset>1263920</wp:posOffset>
                </wp:positionH>
                <wp:positionV relativeFrom="paragraph">
                  <wp:posOffset>2767913</wp:posOffset>
                </wp:positionV>
                <wp:extent cx="1648745" cy="300092"/>
                <wp:effectExtent l="0" t="0" r="27940" b="2413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8745" cy="300092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A0F173" id="Rectangle 92" o:spid="_x0000_s1026" style="position:absolute;margin-left:99.5pt;margin-top:217.95pt;width:129.8pt;height:23.6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" filled="f" strokecolor="#ffc000 [3207]" strokeweight="1pt"/>
            </w:pict>
          </mc:Fallback>
        </mc:AlternateContent>
      </w: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27FCE40C" wp14:editId="5A977B6D">
            <wp:extent cx="5943600" cy="3994785"/>
            <wp:effectExtent l="0" t="0" r="0" b="571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F3F" w14:textId="72460A6C" w:rsidR="004E2BFA" w:rsidRPr="000753E8" w:rsidRDefault="004E2BFA" w:rsidP="00350D6F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>Click on Okay, if everythin</w:t>
      </w:r>
      <w:r w:rsidR="00AB7F4F" w:rsidRPr="000753E8">
        <w:rPr>
          <w:rFonts w:ascii="Times New Roman" w:hAnsi="Times New Roman" w:cs="Times New Roman"/>
        </w:rPr>
        <w:t>g has been done correctly you should see the following screen.</w:t>
      </w:r>
    </w:p>
    <w:p w14:paraId="7EA723EF" w14:textId="74C1F1B0" w:rsidR="00AB7F4F" w:rsidRPr="000753E8" w:rsidRDefault="00AB7F4F" w:rsidP="00350D6F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</w:rPr>
        <w:t xml:space="preserve">You have connected with the </w:t>
      </w:r>
      <w:r w:rsidR="00045EF6" w:rsidRPr="000753E8">
        <w:rPr>
          <w:rFonts w:ascii="Times New Roman" w:hAnsi="Times New Roman" w:cs="Times New Roman"/>
        </w:rPr>
        <w:t>EMR master node.</w:t>
      </w:r>
    </w:p>
    <w:p w14:paraId="2A91D7A9" w14:textId="10F990E9" w:rsidR="00833F53" w:rsidRPr="000753E8" w:rsidRDefault="0092032E" w:rsidP="00350D6F">
      <w:pPr>
        <w:rPr>
          <w:rFonts w:ascii="Times New Roman" w:hAnsi="Times New Roman" w:cs="Times New Roman"/>
        </w:rPr>
      </w:pPr>
      <w:r w:rsidRPr="000753E8">
        <w:rPr>
          <w:rFonts w:ascii="Times New Roman" w:hAnsi="Times New Roman" w:cs="Times New Roman"/>
          <w:noProof/>
        </w:rPr>
        <w:drawing>
          <wp:inline distT="0" distB="0" distL="0" distR="0" wp14:anchorId="56A211CF" wp14:editId="18387876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3F53" w:rsidRPr="000753E8" w:rsidSect="00287179">
      <w:headerReference w:type="default" r:id="rId54"/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33091" w14:textId="77777777" w:rsidR="003C084A" w:rsidRDefault="003C084A" w:rsidP="003C084A">
      <w:pPr>
        <w:spacing w:after="0" w:line="240" w:lineRule="auto"/>
      </w:pPr>
      <w:r>
        <w:separator/>
      </w:r>
    </w:p>
  </w:endnote>
  <w:endnote w:type="continuationSeparator" w:id="0">
    <w:p w14:paraId="216AB229" w14:textId="77777777" w:rsidR="003C084A" w:rsidRDefault="003C084A" w:rsidP="003C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98A43" w14:textId="77777777" w:rsidR="003C084A" w:rsidRDefault="003C084A" w:rsidP="003C084A">
      <w:pPr>
        <w:spacing w:after="0" w:line="240" w:lineRule="auto"/>
      </w:pPr>
      <w:r>
        <w:separator/>
      </w:r>
    </w:p>
  </w:footnote>
  <w:footnote w:type="continuationSeparator" w:id="0">
    <w:p w14:paraId="3B20294D" w14:textId="77777777" w:rsidR="003C084A" w:rsidRDefault="003C084A" w:rsidP="003C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5EB4F" w14:textId="77777777" w:rsidR="003C084A" w:rsidRDefault="003C08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B1443"/>
    <w:multiLevelType w:val="hybridMultilevel"/>
    <w:tmpl w:val="0A1C3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sTQ0MzE0sDA2MjFX0lEKTi0uzszPAykwrAUAfCB9OCwAAAA="/>
  </w:docVars>
  <w:rsids>
    <w:rsidRoot w:val="000318BD"/>
    <w:rsid w:val="00000408"/>
    <w:rsid w:val="00001309"/>
    <w:rsid w:val="00010184"/>
    <w:rsid w:val="00026889"/>
    <w:rsid w:val="000318BD"/>
    <w:rsid w:val="00045EF6"/>
    <w:rsid w:val="000753E8"/>
    <w:rsid w:val="00092B9D"/>
    <w:rsid w:val="0009621E"/>
    <w:rsid w:val="000C6980"/>
    <w:rsid w:val="000F2E04"/>
    <w:rsid w:val="00122D81"/>
    <w:rsid w:val="0015526D"/>
    <w:rsid w:val="001606A6"/>
    <w:rsid w:val="00173C52"/>
    <w:rsid w:val="00180B1B"/>
    <w:rsid w:val="00184417"/>
    <w:rsid w:val="001C0F00"/>
    <w:rsid w:val="001E0509"/>
    <w:rsid w:val="001E44B2"/>
    <w:rsid w:val="001E76DC"/>
    <w:rsid w:val="002057C8"/>
    <w:rsid w:val="00287179"/>
    <w:rsid w:val="00293973"/>
    <w:rsid w:val="002B37E4"/>
    <w:rsid w:val="002B3AD0"/>
    <w:rsid w:val="002B4089"/>
    <w:rsid w:val="002C2FA3"/>
    <w:rsid w:val="002E7A2A"/>
    <w:rsid w:val="002F28D5"/>
    <w:rsid w:val="00316855"/>
    <w:rsid w:val="00326FCB"/>
    <w:rsid w:val="0033616A"/>
    <w:rsid w:val="00337092"/>
    <w:rsid w:val="00350D6F"/>
    <w:rsid w:val="003639B5"/>
    <w:rsid w:val="00375377"/>
    <w:rsid w:val="00391005"/>
    <w:rsid w:val="00394FB2"/>
    <w:rsid w:val="00395F3A"/>
    <w:rsid w:val="003B47F0"/>
    <w:rsid w:val="003C084A"/>
    <w:rsid w:val="003C771C"/>
    <w:rsid w:val="003E25BE"/>
    <w:rsid w:val="003F4C3A"/>
    <w:rsid w:val="003F68D2"/>
    <w:rsid w:val="004016E1"/>
    <w:rsid w:val="0040427C"/>
    <w:rsid w:val="00411DC2"/>
    <w:rsid w:val="00421F23"/>
    <w:rsid w:val="004257A3"/>
    <w:rsid w:val="0046206D"/>
    <w:rsid w:val="00462C67"/>
    <w:rsid w:val="0046516F"/>
    <w:rsid w:val="004814B9"/>
    <w:rsid w:val="00496CBF"/>
    <w:rsid w:val="004C7667"/>
    <w:rsid w:val="004D5A4D"/>
    <w:rsid w:val="004E2BFA"/>
    <w:rsid w:val="004E60EF"/>
    <w:rsid w:val="004F3F76"/>
    <w:rsid w:val="004F47C3"/>
    <w:rsid w:val="00540DF7"/>
    <w:rsid w:val="00556497"/>
    <w:rsid w:val="00590362"/>
    <w:rsid w:val="005915BC"/>
    <w:rsid w:val="00595944"/>
    <w:rsid w:val="005D5138"/>
    <w:rsid w:val="005E730D"/>
    <w:rsid w:val="006007F6"/>
    <w:rsid w:val="0060703D"/>
    <w:rsid w:val="006527D4"/>
    <w:rsid w:val="006560F6"/>
    <w:rsid w:val="006618B8"/>
    <w:rsid w:val="00663B07"/>
    <w:rsid w:val="0068442D"/>
    <w:rsid w:val="006953D8"/>
    <w:rsid w:val="006A045F"/>
    <w:rsid w:val="006A2AE7"/>
    <w:rsid w:val="006B5499"/>
    <w:rsid w:val="006F0497"/>
    <w:rsid w:val="006F23F9"/>
    <w:rsid w:val="007031F8"/>
    <w:rsid w:val="007269B8"/>
    <w:rsid w:val="00734C6D"/>
    <w:rsid w:val="00786D72"/>
    <w:rsid w:val="0079338A"/>
    <w:rsid w:val="007B4045"/>
    <w:rsid w:val="007C5E7E"/>
    <w:rsid w:val="007D14ED"/>
    <w:rsid w:val="007E6FFD"/>
    <w:rsid w:val="007F1A17"/>
    <w:rsid w:val="00806BF4"/>
    <w:rsid w:val="00811A14"/>
    <w:rsid w:val="00813E95"/>
    <w:rsid w:val="00833F53"/>
    <w:rsid w:val="0086143D"/>
    <w:rsid w:val="00865E90"/>
    <w:rsid w:val="00877C38"/>
    <w:rsid w:val="00895589"/>
    <w:rsid w:val="00897260"/>
    <w:rsid w:val="008D6DBB"/>
    <w:rsid w:val="008E3227"/>
    <w:rsid w:val="008F0E79"/>
    <w:rsid w:val="0092032E"/>
    <w:rsid w:val="009310E4"/>
    <w:rsid w:val="00931270"/>
    <w:rsid w:val="009422D9"/>
    <w:rsid w:val="00970E88"/>
    <w:rsid w:val="00971390"/>
    <w:rsid w:val="009C0556"/>
    <w:rsid w:val="009D5DAD"/>
    <w:rsid w:val="009F0600"/>
    <w:rsid w:val="00A21E59"/>
    <w:rsid w:val="00A25529"/>
    <w:rsid w:val="00A26704"/>
    <w:rsid w:val="00A41F75"/>
    <w:rsid w:val="00A7095A"/>
    <w:rsid w:val="00AB7F4F"/>
    <w:rsid w:val="00AC0A89"/>
    <w:rsid w:val="00B2784D"/>
    <w:rsid w:val="00B33CF7"/>
    <w:rsid w:val="00B3642F"/>
    <w:rsid w:val="00B55466"/>
    <w:rsid w:val="00B62EEA"/>
    <w:rsid w:val="00B721E4"/>
    <w:rsid w:val="00B81FCA"/>
    <w:rsid w:val="00B83E6E"/>
    <w:rsid w:val="00B91A2C"/>
    <w:rsid w:val="00BA0D5C"/>
    <w:rsid w:val="00BC1502"/>
    <w:rsid w:val="00BD01C4"/>
    <w:rsid w:val="00BD4969"/>
    <w:rsid w:val="00BE420C"/>
    <w:rsid w:val="00BE66AA"/>
    <w:rsid w:val="00C04F21"/>
    <w:rsid w:val="00C0775C"/>
    <w:rsid w:val="00C2474E"/>
    <w:rsid w:val="00C506A5"/>
    <w:rsid w:val="00C62389"/>
    <w:rsid w:val="00C65451"/>
    <w:rsid w:val="00C659EA"/>
    <w:rsid w:val="00C72FCD"/>
    <w:rsid w:val="00C73BE6"/>
    <w:rsid w:val="00C861CC"/>
    <w:rsid w:val="00D03BDA"/>
    <w:rsid w:val="00D21D5A"/>
    <w:rsid w:val="00D35AB0"/>
    <w:rsid w:val="00D64C2F"/>
    <w:rsid w:val="00D83A78"/>
    <w:rsid w:val="00D8743D"/>
    <w:rsid w:val="00DA0554"/>
    <w:rsid w:val="00DB3549"/>
    <w:rsid w:val="00DD4731"/>
    <w:rsid w:val="00DF2B2B"/>
    <w:rsid w:val="00DF3BA4"/>
    <w:rsid w:val="00E0162E"/>
    <w:rsid w:val="00E027A4"/>
    <w:rsid w:val="00E22192"/>
    <w:rsid w:val="00E26232"/>
    <w:rsid w:val="00EB44D7"/>
    <w:rsid w:val="00EC2B1A"/>
    <w:rsid w:val="00EC2DE3"/>
    <w:rsid w:val="00ED1489"/>
    <w:rsid w:val="00F17C83"/>
    <w:rsid w:val="00F250C6"/>
    <w:rsid w:val="00F434B6"/>
    <w:rsid w:val="00F7197A"/>
    <w:rsid w:val="00F83EF2"/>
    <w:rsid w:val="00F91197"/>
    <w:rsid w:val="00F946CC"/>
    <w:rsid w:val="00FA6772"/>
    <w:rsid w:val="00FC0F8A"/>
    <w:rsid w:val="00FC2D34"/>
    <w:rsid w:val="00FF7A22"/>
    <w:rsid w:val="00FF7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1B4F7"/>
  <w15:chartTrackingRefBased/>
  <w15:docId w15:val="{5E542A6F-6644-4D5D-9F4A-D005FC571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42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42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42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B40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B40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59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9EA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1E44B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E44B2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953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042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42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042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B404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B4045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3C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84A"/>
  </w:style>
  <w:style w:type="paragraph" w:styleId="Footer">
    <w:name w:val="footer"/>
    <w:basedOn w:val="Normal"/>
    <w:link w:val="FooterChar"/>
    <w:uiPriority w:val="99"/>
    <w:unhideWhenUsed/>
    <w:rsid w:val="003C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84A"/>
  </w:style>
  <w:style w:type="paragraph" w:styleId="TOCHeading">
    <w:name w:val="TOC Heading"/>
    <w:basedOn w:val="Heading1"/>
    <w:next w:val="Normal"/>
    <w:uiPriority w:val="39"/>
    <w:unhideWhenUsed/>
    <w:qFormat/>
    <w:rsid w:val="003C084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C08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084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C084A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39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2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mobaxterm.mobatek.net/downloa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C263F723E8D49B3B21C27B0F8DBAD" ma:contentTypeVersion="12" ma:contentTypeDescription="Create a new document." ma:contentTypeScope="" ma:versionID="aa651881e2ae41bb475ac9ebcf4a7c72">
  <xsd:schema xmlns:xsd="http://www.w3.org/2001/XMLSchema" xmlns:xs="http://www.w3.org/2001/XMLSchema" xmlns:p="http://schemas.microsoft.com/office/2006/metadata/properties" xmlns:ns3="0042f8e4-f7f4-4b0b-95dc-d0baeb7fd1cc" xmlns:ns4="1f890ecc-d9ed-4792-a0d7-cd83ad0db8c0" targetNamespace="http://schemas.microsoft.com/office/2006/metadata/properties" ma:root="true" ma:fieldsID="21ca42e4fbd90334239dfb702a6ca378" ns3:_="" ns4:_="">
    <xsd:import namespace="0042f8e4-f7f4-4b0b-95dc-d0baeb7fd1cc"/>
    <xsd:import namespace="1f890ecc-d9ed-4792-a0d7-cd83ad0db8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42f8e4-f7f4-4b0b-95dc-d0baeb7fd1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90ecc-d9ed-4792-a0d7-cd83ad0db8c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FDCB8-49DA-4AAC-B8E0-BD59651A223B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1f890ecc-d9ed-4792-a0d7-cd83ad0db8c0"/>
    <ds:schemaRef ds:uri="0042f8e4-f7f4-4b0b-95dc-d0baeb7fd1cc"/>
  </ds:schemaRefs>
</ds:datastoreItem>
</file>

<file path=customXml/itemProps2.xml><?xml version="1.0" encoding="utf-8"?>
<ds:datastoreItem xmlns:ds="http://schemas.openxmlformats.org/officeDocument/2006/customXml" ds:itemID="{20B39D5A-0CFD-493F-9EFA-D33FD81ED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42f8e4-f7f4-4b0b-95dc-d0baeb7fd1cc"/>
    <ds:schemaRef ds:uri="1f890ecc-d9ed-4792-a0d7-cd83ad0db8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E7FF0E-1ABA-4A88-9B4F-D23BDF18CB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2EAC4D-8FB6-47D8-83F0-DC4D0CA8A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22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R</vt:lpstr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R</dc:title>
  <dc:subject/>
  <dc:creator>Sha Sharma, Ishan rma, Ishan</dc:creator>
  <cp:keywords/>
  <dc:description/>
  <cp:lastModifiedBy>Sharma, Ishan</cp:lastModifiedBy>
  <cp:revision>1</cp:revision>
  <dcterms:created xsi:type="dcterms:W3CDTF">2020-05-05T21:08:00Z</dcterms:created>
  <dcterms:modified xsi:type="dcterms:W3CDTF">2020-09-0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C263F723E8D49B3B21C27B0F8DBAD</vt:lpwstr>
  </property>
</Properties>
</file>